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9CE7A8" w14:textId="39D52563" w:rsidR="00F70EF8" w:rsidRDefault="00B412E5" w:rsidP="00F1163B">
      <w:pPr>
        <w:pStyle w:val="Heading1"/>
      </w:pPr>
      <w:r>
        <w:t>GMNS</w:t>
      </w:r>
      <w:r w:rsidR="004E2CE1">
        <w:t>-AMS</w:t>
      </w:r>
      <w:r>
        <w:t xml:space="preserve"> </w:t>
      </w:r>
      <w:r w:rsidR="00F1163B">
        <w:t>Network Modeling</w:t>
      </w:r>
    </w:p>
    <w:p w14:paraId="4958BD84" w14:textId="006C2A3C" w:rsidR="00C65B8D" w:rsidRPr="00C65B8D" w:rsidRDefault="009D06B2" w:rsidP="00F70EF8">
      <w:pPr>
        <w:pStyle w:val="Heading2"/>
      </w:pPr>
      <w:r>
        <w:t>Case Study</w:t>
      </w:r>
      <w:r w:rsidR="00DB0D2A">
        <w:t>:</w:t>
      </w:r>
      <w:r>
        <w:t xml:space="preserve"> </w:t>
      </w:r>
      <w:r w:rsidR="00C65B8D" w:rsidRPr="00C65B8D">
        <w:t xml:space="preserve">University </w:t>
      </w:r>
      <w:r w:rsidR="0076721C">
        <w:t xml:space="preserve">District of Seattle </w:t>
      </w:r>
    </w:p>
    <w:p w14:paraId="7B933335" w14:textId="21C3AD3F" w:rsidR="005E4C95" w:rsidRDefault="005E4C95"/>
    <w:p w14:paraId="5FECFD70" w14:textId="117D557B" w:rsidR="00496749" w:rsidRPr="00E46383" w:rsidRDefault="00DB3EAB" w:rsidP="00F12C9E">
      <w:pPr>
        <w:spacing w:line="276" w:lineRule="auto"/>
        <w:rPr>
          <w:b/>
          <w:bCs/>
        </w:rPr>
      </w:pPr>
      <w:r w:rsidRPr="00E46383">
        <w:rPr>
          <w:b/>
          <w:bCs/>
        </w:rPr>
        <w:t xml:space="preserve">Introduction </w:t>
      </w:r>
    </w:p>
    <w:p w14:paraId="214CCEFA" w14:textId="77777777" w:rsidR="0076513F" w:rsidRDefault="00DB3EAB" w:rsidP="00F12C9E">
      <w:pPr>
        <w:spacing w:line="276" w:lineRule="auto"/>
      </w:pPr>
      <w:r>
        <w:t xml:space="preserve">The </w:t>
      </w:r>
      <w:r w:rsidR="004E2CE1" w:rsidRPr="004E2CE1">
        <w:t xml:space="preserve">GMNS-AMS </w:t>
      </w:r>
      <w:r w:rsidR="00AD2349">
        <w:t xml:space="preserve">network </w:t>
      </w:r>
      <w:r w:rsidR="00891E53">
        <w:t xml:space="preserve">modeling </w:t>
      </w:r>
      <w:r w:rsidR="00AD2349">
        <w:t xml:space="preserve">consists of </w:t>
      </w:r>
      <w:r w:rsidR="00D56E1C">
        <w:t xml:space="preserve">7 </w:t>
      </w:r>
      <w:r w:rsidR="00E11B3B">
        <w:t>major steps.</w:t>
      </w:r>
      <w:r w:rsidR="00105607">
        <w:t xml:space="preserve"> </w:t>
      </w:r>
      <w:r w:rsidR="00FD19BB">
        <w:t>0</w:t>
      </w:r>
      <w:r w:rsidR="00105607">
        <w:t>. Obtai</w:t>
      </w:r>
      <w:r w:rsidR="008907C4">
        <w:t>n</w:t>
      </w:r>
      <w:r w:rsidR="00105607">
        <w:t xml:space="preserve"> </w:t>
      </w:r>
      <w:r w:rsidR="00C76C3A">
        <w:t>Open street map</w:t>
      </w:r>
      <w:r w:rsidR="00E04AB9">
        <w:t>.</w:t>
      </w:r>
      <w:r w:rsidR="004A076D">
        <w:t xml:space="preserve"> </w:t>
      </w:r>
    </w:p>
    <w:p w14:paraId="7E860083" w14:textId="77777777" w:rsidR="0076513F" w:rsidRDefault="00FD19BB" w:rsidP="00F12C9E">
      <w:pPr>
        <w:spacing w:line="276" w:lineRule="auto"/>
      </w:pPr>
      <w:r>
        <w:t>1</w:t>
      </w:r>
      <w:r w:rsidR="003320A8">
        <w:t xml:space="preserve">. Transfer </w:t>
      </w:r>
      <w:r w:rsidR="007E5D1F">
        <w:t xml:space="preserve">OSM </w:t>
      </w:r>
      <w:r w:rsidR="003320A8">
        <w:t xml:space="preserve">map into </w:t>
      </w:r>
      <w:r w:rsidR="006B3FEB">
        <w:t>GMNS (</w:t>
      </w:r>
      <w:r w:rsidR="001C2E23" w:rsidRPr="001C2E23">
        <w:t>General Modeling Network Specification</w:t>
      </w:r>
      <w:r w:rsidR="001C2E23">
        <w:t>)</w:t>
      </w:r>
      <w:r w:rsidR="00B8736B">
        <w:t xml:space="preserve"> </w:t>
      </w:r>
    </w:p>
    <w:p w14:paraId="140D6FE4" w14:textId="77777777" w:rsidR="0076513F" w:rsidRDefault="00FD19BB" w:rsidP="00F12C9E">
      <w:pPr>
        <w:spacing w:line="276" w:lineRule="auto"/>
      </w:pPr>
      <w:r>
        <w:t>2</w:t>
      </w:r>
      <w:r w:rsidR="00B8736B">
        <w:t xml:space="preserve">. </w:t>
      </w:r>
      <w:r w:rsidR="00164726">
        <w:t>Transfer GTFS (</w:t>
      </w:r>
      <w:r w:rsidR="00164726" w:rsidRPr="00164726">
        <w:t>General Transit Feed Specification</w:t>
      </w:r>
      <w:r w:rsidR="00164726">
        <w:t xml:space="preserve">) </w:t>
      </w:r>
      <w:r w:rsidR="001B324F">
        <w:t xml:space="preserve">public transit data into GMNS </w:t>
      </w:r>
      <w:r w:rsidR="006B3FEB">
        <w:t>format</w:t>
      </w:r>
      <w:r w:rsidR="00E04AB9">
        <w:t>.</w:t>
      </w:r>
      <w:r w:rsidR="000775FB">
        <w:t xml:space="preserve"> </w:t>
      </w:r>
    </w:p>
    <w:p w14:paraId="6CA8F6F3" w14:textId="77777777" w:rsidR="0076513F" w:rsidRDefault="00FD19BB" w:rsidP="00F12C9E">
      <w:pPr>
        <w:spacing w:line="276" w:lineRule="auto"/>
      </w:pPr>
      <w:r>
        <w:t>3</w:t>
      </w:r>
      <w:r w:rsidR="000775FB">
        <w:t xml:space="preserve">. </w:t>
      </w:r>
      <w:r w:rsidR="008907C4">
        <w:t xml:space="preserve">Generate </w:t>
      </w:r>
      <w:r w:rsidR="00DC4844" w:rsidRPr="00DC4844">
        <w:t>Cell-based (microscopic</w:t>
      </w:r>
      <w:r w:rsidR="00280C23">
        <w:t xml:space="preserve">, </w:t>
      </w:r>
      <w:r w:rsidR="00512891" w:rsidRPr="00DC4844">
        <w:t>mesoscopic,</w:t>
      </w:r>
      <w:r w:rsidR="00DC4844" w:rsidRPr="00DC4844">
        <w:t xml:space="preserve"> and macro</w:t>
      </w:r>
      <w:r w:rsidR="001D4987">
        <w:t>scopic</w:t>
      </w:r>
      <w:r w:rsidR="00280C23">
        <w:t>)</w:t>
      </w:r>
      <w:r w:rsidR="00DC4844" w:rsidRPr="00DC4844">
        <w:t xml:space="preserve"> </w:t>
      </w:r>
      <w:r w:rsidR="008907C4" w:rsidRPr="00DC4844">
        <w:t>Networks.</w:t>
      </w:r>
      <w:r w:rsidR="001217C3">
        <w:t xml:space="preserve"> </w:t>
      </w:r>
    </w:p>
    <w:p w14:paraId="6A2167E9" w14:textId="77777777" w:rsidR="0076513F" w:rsidRDefault="00FD19BB" w:rsidP="00F12C9E">
      <w:pPr>
        <w:spacing w:line="276" w:lineRule="auto"/>
      </w:pPr>
      <w:r>
        <w:t>4</w:t>
      </w:r>
      <w:r w:rsidR="00280C23">
        <w:t xml:space="preserve">. </w:t>
      </w:r>
      <w:r w:rsidR="000032C2">
        <w:t>G</w:t>
      </w:r>
      <w:r w:rsidR="00721B88" w:rsidRPr="00721B88">
        <w:t>enerate zone-to-zone travel demand based on alphanumeric grid zones.</w:t>
      </w:r>
      <w:r w:rsidR="00B67277">
        <w:t xml:space="preserve"> </w:t>
      </w:r>
    </w:p>
    <w:p w14:paraId="7F3DC4C3" w14:textId="77777777" w:rsidR="00225D39" w:rsidRDefault="00FD19BB" w:rsidP="00F12C9E">
      <w:pPr>
        <w:spacing w:line="276" w:lineRule="auto"/>
      </w:pPr>
      <w:r>
        <w:t>5</w:t>
      </w:r>
      <w:r w:rsidR="00B67277">
        <w:t xml:space="preserve">. </w:t>
      </w:r>
      <w:r w:rsidR="005D32C6" w:rsidRPr="005D32C6">
        <w:t>Traffic</w:t>
      </w:r>
      <w:r w:rsidR="005D32C6">
        <w:t xml:space="preserve"> </w:t>
      </w:r>
      <w:r w:rsidR="005D32C6" w:rsidRPr="005D32C6">
        <w:t>signal API for multi-resolution modeling</w:t>
      </w:r>
      <w:r w:rsidR="00B67277" w:rsidRPr="00B67277">
        <w:t xml:space="preserve"> </w:t>
      </w:r>
      <w:r w:rsidR="000B1685">
        <w:t>(software package</w:t>
      </w:r>
      <w:r w:rsidR="00465E00">
        <w:t xml:space="preserve"> is under</w:t>
      </w:r>
      <w:r w:rsidR="000B1685" w:rsidRPr="00B67277">
        <w:t xml:space="preserve"> development</w:t>
      </w:r>
      <w:r w:rsidR="00B67277" w:rsidRPr="00B67277">
        <w:t>)</w:t>
      </w:r>
      <w:r w:rsidR="001E0B5A">
        <w:t xml:space="preserve">. </w:t>
      </w:r>
    </w:p>
    <w:p w14:paraId="7A9DF5B5" w14:textId="77777777" w:rsidR="00225D39" w:rsidRDefault="00161AD9" w:rsidP="00F12C9E">
      <w:pPr>
        <w:spacing w:line="276" w:lineRule="auto"/>
      </w:pPr>
      <w:r>
        <w:t>6.</w:t>
      </w:r>
      <w:r w:rsidR="009F4629">
        <w:t xml:space="preserve"> A</w:t>
      </w:r>
      <w:r w:rsidR="001F784C">
        <w:t xml:space="preserve">MS </w:t>
      </w:r>
      <w:r w:rsidR="00807883">
        <w:t xml:space="preserve">simulation, </w:t>
      </w:r>
      <w:r w:rsidR="0054371B">
        <w:t xml:space="preserve">including </w:t>
      </w:r>
      <w:proofErr w:type="spellStart"/>
      <w:r w:rsidR="00705EAB">
        <w:t>DTALite</w:t>
      </w:r>
      <w:proofErr w:type="spellEnd"/>
      <w:r w:rsidR="00705EAB">
        <w:t>, an AMS</w:t>
      </w:r>
      <w:r w:rsidR="00C06368" w:rsidRPr="00C06368">
        <w:t xml:space="preserve"> </w:t>
      </w:r>
      <w:r w:rsidR="00705EAB">
        <w:t xml:space="preserve">software package </w:t>
      </w:r>
      <w:r w:rsidR="00C06368" w:rsidRPr="00C06368">
        <w:t>for efficiently macroscopic traffic assignment based on GMNS format</w:t>
      </w:r>
      <w:r w:rsidR="00C06368">
        <w:t>.</w:t>
      </w:r>
      <w:r w:rsidR="00C74B7B">
        <w:t xml:space="preserve"> </w:t>
      </w:r>
    </w:p>
    <w:p w14:paraId="6906F0EB" w14:textId="7FB26A1E" w:rsidR="00DB3EAB" w:rsidRDefault="00161AD9" w:rsidP="00F12C9E">
      <w:pPr>
        <w:spacing w:line="276" w:lineRule="auto"/>
      </w:pPr>
      <w:r>
        <w:t>7</w:t>
      </w:r>
      <w:r w:rsidR="00683B09">
        <w:t xml:space="preserve">. </w:t>
      </w:r>
      <w:r w:rsidR="00C74B7B">
        <w:t xml:space="preserve">Using QGIS and </w:t>
      </w:r>
      <w:proofErr w:type="spellStart"/>
      <w:r w:rsidR="00C74B7B">
        <w:t>NeXTA</w:t>
      </w:r>
      <w:proofErr w:type="spellEnd"/>
      <w:r w:rsidR="00C74B7B">
        <w:t xml:space="preserve"> for data visualization </w:t>
      </w:r>
    </w:p>
    <w:p w14:paraId="50F38098" w14:textId="167CAC88" w:rsidR="00244F4C" w:rsidRDefault="00471E04" w:rsidP="00F12C9E">
      <w:pPr>
        <w:spacing w:line="276" w:lineRule="auto"/>
      </w:pPr>
      <w:r>
        <w:t xml:space="preserve">The </w:t>
      </w:r>
      <w:r w:rsidR="0086326B">
        <w:t xml:space="preserve">AMS-GMNS </w:t>
      </w:r>
      <w:r w:rsidR="00241EAC">
        <w:t>modeling</w:t>
      </w:r>
      <w:r>
        <w:t xml:space="preserve"> flow can be </w:t>
      </w:r>
      <w:r w:rsidR="00241EAC">
        <w:t xml:space="preserve">demonstrated as </w:t>
      </w:r>
      <w:r w:rsidR="00995E2C">
        <w:t>the below</w:t>
      </w:r>
      <w:r w:rsidR="00241EAC">
        <w:t xml:space="preserve"> </w:t>
      </w:r>
      <w:r w:rsidR="00D639B2">
        <w:t>table.</w:t>
      </w:r>
      <w:r w:rsidR="00241EAC">
        <w:t xml:space="preserve"> </w:t>
      </w:r>
    </w:p>
    <w:p w14:paraId="58848F9A" w14:textId="77777777" w:rsidR="00BA01C5" w:rsidRDefault="00BA01C5" w:rsidP="00F12C9E">
      <w:pPr>
        <w:spacing w:line="276" w:lineRule="auto"/>
      </w:pPr>
    </w:p>
    <w:p w14:paraId="47F3A99C" w14:textId="5D4234E3" w:rsidR="001B3F84" w:rsidRDefault="00871ECE" w:rsidP="00F12C9E">
      <w:pPr>
        <w:spacing w:line="276" w:lineRule="auto"/>
      </w:pPr>
      <w:r>
        <w:t>The C</w:t>
      </w:r>
      <w:r w:rsidR="001B3F84" w:rsidRPr="001B3F84">
        <w:t xml:space="preserve">ontinuous </w:t>
      </w:r>
      <w:r>
        <w:t>F</w:t>
      </w:r>
      <w:r w:rsidR="001B3F84" w:rsidRPr="001B3F84">
        <w:t xml:space="preserve">low of </w:t>
      </w:r>
      <w:r>
        <w:t>D</w:t>
      </w:r>
      <w:r w:rsidR="001B3F84" w:rsidRPr="001B3F84">
        <w:t>ata</w:t>
      </w:r>
      <w:r w:rsidR="001B3F84">
        <w:t xml:space="preserve"> </w:t>
      </w:r>
      <w:r>
        <w:t xml:space="preserve">in </w:t>
      </w:r>
      <w:r w:rsidR="000A31E8">
        <w:t xml:space="preserve">the </w:t>
      </w:r>
      <w:r w:rsidRPr="00871ECE">
        <w:t xml:space="preserve">AMS-GMNS </w:t>
      </w:r>
      <w:r>
        <w:t>M</w:t>
      </w:r>
      <w:r w:rsidRPr="00871ECE">
        <w:t>odeling</w:t>
      </w:r>
      <w:r w:rsidR="005424AB">
        <w:t xml:space="preserve"> </w:t>
      </w:r>
      <w:r w:rsidR="00494893">
        <w:t>Pro</w:t>
      </w:r>
      <w:r w:rsidR="00BA01C5">
        <w:t>cedure</w:t>
      </w:r>
    </w:p>
    <w:tbl>
      <w:tblPr>
        <w:tblStyle w:val="TableGrid"/>
        <w:tblW w:w="9545" w:type="dxa"/>
        <w:tblLook w:val="04A0" w:firstRow="1" w:lastRow="0" w:firstColumn="1" w:lastColumn="0" w:noHBand="0" w:noVBand="1"/>
      </w:tblPr>
      <w:tblGrid>
        <w:gridCol w:w="1170"/>
        <w:gridCol w:w="1943"/>
        <w:gridCol w:w="2012"/>
        <w:gridCol w:w="2250"/>
        <w:gridCol w:w="2170"/>
      </w:tblGrid>
      <w:tr w:rsidR="00582157" w:rsidRPr="009722BE" w14:paraId="2C6EC630" w14:textId="77777777" w:rsidTr="00C22D97">
        <w:trPr>
          <w:trHeight w:val="339"/>
        </w:trPr>
        <w:tc>
          <w:tcPr>
            <w:tcW w:w="1170" w:type="dxa"/>
          </w:tcPr>
          <w:p w14:paraId="0B62BA42" w14:textId="77777777" w:rsidR="00244F4C" w:rsidRPr="009722BE" w:rsidRDefault="00244F4C" w:rsidP="009030F9">
            <w:pPr>
              <w:rPr>
                <w:rFonts w:cstheme="minorHAnsi"/>
              </w:rPr>
            </w:pPr>
            <w:r w:rsidRPr="009722BE">
              <w:rPr>
                <w:rFonts w:cstheme="minorHAnsi"/>
              </w:rPr>
              <w:t>Step</w:t>
            </w:r>
          </w:p>
        </w:tc>
        <w:tc>
          <w:tcPr>
            <w:tcW w:w="1943" w:type="dxa"/>
          </w:tcPr>
          <w:p w14:paraId="65902900" w14:textId="77777777" w:rsidR="00244F4C" w:rsidRPr="009722BE" w:rsidRDefault="00244F4C" w:rsidP="009030F9">
            <w:pPr>
              <w:rPr>
                <w:rFonts w:cstheme="minorHAnsi"/>
              </w:rPr>
            </w:pPr>
          </w:p>
        </w:tc>
        <w:tc>
          <w:tcPr>
            <w:tcW w:w="2012" w:type="dxa"/>
          </w:tcPr>
          <w:p w14:paraId="6681D996" w14:textId="77777777" w:rsidR="00244F4C" w:rsidRPr="009722BE" w:rsidRDefault="00244F4C" w:rsidP="009030F9">
            <w:pPr>
              <w:rPr>
                <w:rFonts w:cstheme="minorHAnsi"/>
              </w:rPr>
            </w:pPr>
            <w:r w:rsidRPr="009722BE">
              <w:rPr>
                <w:rFonts w:cstheme="minorHAnsi"/>
              </w:rPr>
              <w:t>Input File</w:t>
            </w:r>
          </w:p>
        </w:tc>
        <w:tc>
          <w:tcPr>
            <w:tcW w:w="2250" w:type="dxa"/>
          </w:tcPr>
          <w:p w14:paraId="1E85419C" w14:textId="77777777" w:rsidR="00244F4C" w:rsidRPr="009722BE" w:rsidRDefault="00244F4C" w:rsidP="009030F9">
            <w:pPr>
              <w:rPr>
                <w:rFonts w:cstheme="minorHAnsi"/>
              </w:rPr>
            </w:pPr>
            <w:r w:rsidRPr="009722BE">
              <w:rPr>
                <w:rFonts w:cstheme="minorHAnsi"/>
              </w:rPr>
              <w:t>Output File</w:t>
            </w:r>
          </w:p>
        </w:tc>
        <w:tc>
          <w:tcPr>
            <w:tcW w:w="2170" w:type="dxa"/>
          </w:tcPr>
          <w:p w14:paraId="7932C9A5" w14:textId="2C48A7C8" w:rsidR="00244F4C" w:rsidRPr="009722BE" w:rsidRDefault="00995E2C" w:rsidP="009030F9">
            <w:pPr>
              <w:rPr>
                <w:rFonts w:cstheme="minorHAnsi"/>
              </w:rPr>
            </w:pPr>
            <w:r w:rsidRPr="009722BE">
              <w:rPr>
                <w:rFonts w:cstheme="minorHAnsi"/>
              </w:rPr>
              <w:t xml:space="preserve">Software Packages </w:t>
            </w:r>
          </w:p>
        </w:tc>
      </w:tr>
      <w:tr w:rsidR="00582157" w:rsidRPr="009722BE" w14:paraId="422F9449" w14:textId="77777777" w:rsidTr="00C22D97">
        <w:trPr>
          <w:trHeight w:val="339"/>
        </w:trPr>
        <w:tc>
          <w:tcPr>
            <w:tcW w:w="1170" w:type="dxa"/>
          </w:tcPr>
          <w:p w14:paraId="30B5F408" w14:textId="1BD35C75" w:rsidR="00244F4C" w:rsidRPr="009722BE" w:rsidRDefault="00FD19BB" w:rsidP="009030F9">
            <w:pPr>
              <w:rPr>
                <w:rFonts w:cstheme="minorHAnsi"/>
                <w:sz w:val="22"/>
                <w:szCs w:val="22"/>
              </w:rPr>
            </w:pPr>
            <w:r w:rsidRPr="009722BE">
              <w:rPr>
                <w:rFonts w:cstheme="minorHAnsi"/>
                <w:sz w:val="22"/>
                <w:szCs w:val="22"/>
              </w:rPr>
              <w:t>0</w:t>
            </w:r>
          </w:p>
        </w:tc>
        <w:tc>
          <w:tcPr>
            <w:tcW w:w="1943" w:type="dxa"/>
          </w:tcPr>
          <w:p w14:paraId="4F5FB384" w14:textId="44AE36B6" w:rsidR="00244F4C" w:rsidRPr="009722BE" w:rsidRDefault="00215BC4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Map Data Download </w:t>
            </w:r>
          </w:p>
        </w:tc>
        <w:tc>
          <w:tcPr>
            <w:tcW w:w="2012" w:type="dxa"/>
          </w:tcPr>
          <w:p w14:paraId="2576BC47" w14:textId="696481AD" w:rsidR="00244F4C" w:rsidRPr="009722BE" w:rsidRDefault="001613DF" w:rsidP="001613D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2250" w:type="dxa"/>
          </w:tcPr>
          <w:p w14:paraId="5721A3CB" w14:textId="7DC3C526" w:rsidR="00244F4C" w:rsidRPr="009722BE" w:rsidRDefault="001700CC" w:rsidP="001700CC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2170" w:type="dxa"/>
          </w:tcPr>
          <w:p w14:paraId="40957ED5" w14:textId="031B029F" w:rsidR="00244F4C" w:rsidRPr="009722BE" w:rsidRDefault="001700CC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Open Street Map </w:t>
            </w:r>
          </w:p>
        </w:tc>
      </w:tr>
      <w:tr w:rsidR="00582157" w:rsidRPr="009722BE" w14:paraId="52C25D4B" w14:textId="77777777" w:rsidTr="00C22D97">
        <w:trPr>
          <w:trHeight w:val="510"/>
        </w:trPr>
        <w:tc>
          <w:tcPr>
            <w:tcW w:w="1170" w:type="dxa"/>
          </w:tcPr>
          <w:p w14:paraId="3658855E" w14:textId="77777777" w:rsidR="00244F4C" w:rsidRPr="009722BE" w:rsidRDefault="00244F4C" w:rsidP="009030F9">
            <w:pPr>
              <w:rPr>
                <w:rFonts w:cstheme="minorHAnsi"/>
                <w:sz w:val="22"/>
                <w:szCs w:val="22"/>
              </w:rPr>
            </w:pPr>
            <w:r w:rsidRPr="009722BE">
              <w:rPr>
                <w:rFonts w:cstheme="minorHAnsi"/>
                <w:sz w:val="22"/>
                <w:szCs w:val="22"/>
              </w:rPr>
              <w:t>1</w:t>
            </w:r>
          </w:p>
        </w:tc>
        <w:tc>
          <w:tcPr>
            <w:tcW w:w="1943" w:type="dxa"/>
          </w:tcPr>
          <w:p w14:paraId="7D01409C" w14:textId="5381453E" w:rsidR="00244F4C" w:rsidRPr="009722BE" w:rsidRDefault="00CB09C8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Transfer OSM </w:t>
            </w:r>
            <w:r w:rsidR="0040526C">
              <w:rPr>
                <w:rFonts w:cstheme="minorHAnsi"/>
                <w:sz w:val="22"/>
                <w:szCs w:val="22"/>
              </w:rPr>
              <w:t xml:space="preserve">to GMNS </w:t>
            </w:r>
          </w:p>
        </w:tc>
        <w:tc>
          <w:tcPr>
            <w:tcW w:w="2012" w:type="dxa"/>
          </w:tcPr>
          <w:p w14:paraId="34189C3B" w14:textId="2B8474EA" w:rsidR="00244F4C" w:rsidRPr="009722BE" w:rsidRDefault="002C3612" w:rsidP="009030F9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M</w:t>
            </w:r>
            <w:r w:rsidR="00E627DB">
              <w:rPr>
                <w:rFonts w:cstheme="minorHAnsi"/>
                <w:sz w:val="22"/>
                <w:szCs w:val="22"/>
              </w:rPr>
              <w:t>a</w:t>
            </w:r>
            <w:r>
              <w:rPr>
                <w:rFonts w:cstheme="minorHAnsi"/>
                <w:sz w:val="22"/>
                <w:szCs w:val="22"/>
              </w:rPr>
              <w:t>p.osm</w:t>
            </w:r>
            <w:proofErr w:type="spellEnd"/>
          </w:p>
        </w:tc>
        <w:tc>
          <w:tcPr>
            <w:tcW w:w="2250" w:type="dxa"/>
          </w:tcPr>
          <w:p w14:paraId="2F2E4B24" w14:textId="4AC73207" w:rsidR="00244F4C" w:rsidRPr="009722BE" w:rsidRDefault="00215BC4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de</w:t>
            </w:r>
            <w:r w:rsidR="00244F4C" w:rsidRPr="009722BE">
              <w:rPr>
                <w:rFonts w:cstheme="minorHAnsi"/>
                <w:sz w:val="22"/>
                <w:szCs w:val="22"/>
              </w:rPr>
              <w:t xml:space="preserve">.csv, </w:t>
            </w:r>
            <w:r>
              <w:rPr>
                <w:rFonts w:cstheme="minorHAnsi"/>
                <w:sz w:val="22"/>
                <w:szCs w:val="22"/>
              </w:rPr>
              <w:t>Link</w:t>
            </w:r>
            <w:r w:rsidR="006E48E8">
              <w:rPr>
                <w:rFonts w:cstheme="minorHAnsi"/>
                <w:sz w:val="22"/>
                <w:szCs w:val="22"/>
              </w:rPr>
              <w:t>.csv,</w:t>
            </w:r>
            <w:r w:rsidR="00504159" w:rsidRPr="009722BE">
              <w:rPr>
                <w:rFonts w:cstheme="minorHAnsi"/>
                <w:sz w:val="22"/>
                <w:szCs w:val="22"/>
              </w:rPr>
              <w:t xml:space="preserve"> poi.csv,</w:t>
            </w:r>
          </w:p>
        </w:tc>
        <w:tc>
          <w:tcPr>
            <w:tcW w:w="2170" w:type="dxa"/>
          </w:tcPr>
          <w:p w14:paraId="1E057767" w14:textId="4B953085" w:rsidR="00244F4C" w:rsidRPr="009722BE" w:rsidRDefault="00ED1CC9" w:rsidP="009030F9">
            <w:pPr>
              <w:rPr>
                <w:rFonts w:cstheme="minorHAnsi"/>
                <w:sz w:val="22"/>
                <w:szCs w:val="22"/>
              </w:rPr>
            </w:pPr>
            <w:r w:rsidRPr="00ED1CC9">
              <w:rPr>
                <w:rFonts w:cstheme="minorHAnsi"/>
                <w:sz w:val="22"/>
                <w:szCs w:val="22"/>
              </w:rPr>
              <w:t>OSM2GMNS</w:t>
            </w:r>
          </w:p>
        </w:tc>
      </w:tr>
      <w:tr w:rsidR="00582157" w:rsidRPr="009722BE" w14:paraId="65DE24E1" w14:textId="77777777" w:rsidTr="00C22D97">
        <w:trPr>
          <w:trHeight w:val="510"/>
        </w:trPr>
        <w:tc>
          <w:tcPr>
            <w:tcW w:w="1170" w:type="dxa"/>
          </w:tcPr>
          <w:p w14:paraId="0581ECE7" w14:textId="77777777" w:rsidR="00244F4C" w:rsidRPr="009722BE" w:rsidRDefault="00244F4C" w:rsidP="009030F9">
            <w:pPr>
              <w:rPr>
                <w:rFonts w:cstheme="minorHAnsi"/>
                <w:sz w:val="22"/>
                <w:szCs w:val="22"/>
              </w:rPr>
            </w:pPr>
            <w:r w:rsidRPr="009722BE">
              <w:rPr>
                <w:rFonts w:cstheme="minorHAnsi"/>
                <w:sz w:val="22"/>
                <w:szCs w:val="22"/>
              </w:rPr>
              <w:t>2</w:t>
            </w:r>
          </w:p>
        </w:tc>
        <w:tc>
          <w:tcPr>
            <w:tcW w:w="1943" w:type="dxa"/>
          </w:tcPr>
          <w:p w14:paraId="646A078C" w14:textId="1DC43DB1" w:rsidR="00244F4C" w:rsidRPr="009722BE" w:rsidRDefault="00ED1CC9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Transfer </w:t>
            </w:r>
            <w:r w:rsidR="002832DC">
              <w:rPr>
                <w:rFonts w:cstheme="minorHAnsi"/>
                <w:sz w:val="22"/>
                <w:szCs w:val="22"/>
              </w:rPr>
              <w:t xml:space="preserve">GTFS </w:t>
            </w:r>
            <w:r w:rsidR="00606E03">
              <w:rPr>
                <w:rFonts w:cstheme="minorHAnsi"/>
                <w:sz w:val="22"/>
                <w:szCs w:val="22"/>
              </w:rPr>
              <w:t>D</w:t>
            </w:r>
            <w:r w:rsidR="002832DC">
              <w:rPr>
                <w:rFonts w:cstheme="minorHAnsi"/>
                <w:sz w:val="22"/>
                <w:szCs w:val="22"/>
              </w:rPr>
              <w:t>ata</w:t>
            </w:r>
            <w:r>
              <w:rPr>
                <w:rFonts w:cstheme="minorHAnsi"/>
                <w:sz w:val="22"/>
                <w:szCs w:val="22"/>
              </w:rPr>
              <w:t xml:space="preserve"> to GMNS</w:t>
            </w:r>
          </w:p>
        </w:tc>
        <w:tc>
          <w:tcPr>
            <w:tcW w:w="2012" w:type="dxa"/>
          </w:tcPr>
          <w:p w14:paraId="56E35EB4" w14:textId="021FFE5C" w:rsidR="00244F4C" w:rsidRPr="009722BE" w:rsidRDefault="003F652B" w:rsidP="002D2D2B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Open </w:t>
            </w:r>
            <w:proofErr w:type="spellStart"/>
            <w:r>
              <w:rPr>
                <w:rFonts w:cstheme="minorHAnsi"/>
                <w:sz w:val="22"/>
                <w:szCs w:val="22"/>
              </w:rPr>
              <w:t>transit</w:t>
            </w:r>
            <w:r w:rsidR="002D2D2B">
              <w:rPr>
                <w:rFonts w:cstheme="minorHAnsi"/>
                <w:sz w:val="22"/>
                <w:szCs w:val="22"/>
              </w:rPr>
              <w:t>.osm</w:t>
            </w:r>
            <w:proofErr w:type="spellEnd"/>
          </w:p>
        </w:tc>
        <w:tc>
          <w:tcPr>
            <w:tcW w:w="2250" w:type="dxa"/>
          </w:tcPr>
          <w:p w14:paraId="6BB4F6C1" w14:textId="6E9608C4" w:rsidR="00244F4C" w:rsidRPr="009722BE" w:rsidRDefault="002832DC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de</w:t>
            </w:r>
            <w:r w:rsidRPr="009722BE">
              <w:rPr>
                <w:rFonts w:cstheme="minorHAnsi"/>
                <w:sz w:val="22"/>
                <w:szCs w:val="22"/>
              </w:rPr>
              <w:t xml:space="preserve">.csv, </w:t>
            </w:r>
            <w:r>
              <w:rPr>
                <w:rFonts w:cstheme="minorHAnsi"/>
                <w:sz w:val="22"/>
                <w:szCs w:val="22"/>
              </w:rPr>
              <w:t>Link.csv,</w:t>
            </w:r>
            <w:r w:rsidR="002D2D2B" w:rsidRPr="009722BE">
              <w:rPr>
                <w:rFonts w:cstheme="minorHAnsi"/>
                <w:sz w:val="22"/>
                <w:szCs w:val="22"/>
              </w:rPr>
              <w:t xml:space="preserve"> </w:t>
            </w:r>
            <w:r w:rsidR="008D6A34">
              <w:rPr>
                <w:rFonts w:cstheme="minorHAnsi"/>
                <w:sz w:val="22"/>
                <w:szCs w:val="22"/>
              </w:rPr>
              <w:t>P</w:t>
            </w:r>
            <w:r w:rsidR="002D2D2B" w:rsidRPr="009722BE">
              <w:rPr>
                <w:rFonts w:cstheme="minorHAnsi"/>
                <w:sz w:val="22"/>
                <w:szCs w:val="22"/>
              </w:rPr>
              <w:t>oi.csv,</w:t>
            </w:r>
          </w:p>
        </w:tc>
        <w:tc>
          <w:tcPr>
            <w:tcW w:w="2170" w:type="dxa"/>
          </w:tcPr>
          <w:p w14:paraId="186B4260" w14:textId="7E59690D" w:rsidR="00244F4C" w:rsidRPr="009722BE" w:rsidRDefault="00ED1CC9" w:rsidP="009030F9">
            <w:pPr>
              <w:rPr>
                <w:rFonts w:cstheme="minorHAnsi"/>
                <w:sz w:val="22"/>
                <w:szCs w:val="22"/>
              </w:rPr>
            </w:pPr>
            <w:r w:rsidRPr="00ED1CC9">
              <w:rPr>
                <w:rFonts w:cstheme="minorHAnsi"/>
                <w:sz w:val="22"/>
                <w:szCs w:val="22"/>
              </w:rPr>
              <w:t>GTFS2GMNS</w:t>
            </w:r>
          </w:p>
        </w:tc>
      </w:tr>
      <w:tr w:rsidR="00582157" w:rsidRPr="009722BE" w14:paraId="29FA5FB8" w14:textId="77777777" w:rsidTr="00C22D97">
        <w:trPr>
          <w:trHeight w:val="505"/>
        </w:trPr>
        <w:tc>
          <w:tcPr>
            <w:tcW w:w="1170" w:type="dxa"/>
          </w:tcPr>
          <w:p w14:paraId="1639BAEF" w14:textId="77777777" w:rsidR="00244F4C" w:rsidRPr="009722BE" w:rsidRDefault="00244F4C" w:rsidP="009030F9">
            <w:pPr>
              <w:rPr>
                <w:rFonts w:cstheme="minorHAnsi"/>
                <w:sz w:val="22"/>
                <w:szCs w:val="22"/>
              </w:rPr>
            </w:pPr>
            <w:r w:rsidRPr="009722BE">
              <w:rPr>
                <w:rFonts w:cstheme="minorHAnsi"/>
                <w:sz w:val="22"/>
                <w:szCs w:val="22"/>
              </w:rPr>
              <w:t>3</w:t>
            </w:r>
          </w:p>
        </w:tc>
        <w:tc>
          <w:tcPr>
            <w:tcW w:w="1943" w:type="dxa"/>
          </w:tcPr>
          <w:p w14:paraId="3FC52B94" w14:textId="099D2582" w:rsidR="00244F4C" w:rsidRPr="009722BE" w:rsidRDefault="0030018F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Transfer </w:t>
            </w:r>
            <w:r w:rsidR="00722A0A">
              <w:rPr>
                <w:rFonts w:cstheme="minorHAnsi"/>
                <w:sz w:val="22"/>
                <w:szCs w:val="22"/>
              </w:rPr>
              <w:t xml:space="preserve">Node Link Data to Micro, </w:t>
            </w:r>
            <w:proofErr w:type="spellStart"/>
            <w:r w:rsidR="00722A0A">
              <w:rPr>
                <w:rFonts w:cstheme="minorHAnsi"/>
                <w:sz w:val="22"/>
                <w:szCs w:val="22"/>
              </w:rPr>
              <w:t>Mesco</w:t>
            </w:r>
            <w:proofErr w:type="spellEnd"/>
            <w:r w:rsidR="00722A0A">
              <w:rPr>
                <w:rFonts w:cstheme="minorHAnsi"/>
                <w:sz w:val="22"/>
                <w:szCs w:val="22"/>
              </w:rPr>
              <w:t xml:space="preserve"> and Marco </w:t>
            </w:r>
          </w:p>
        </w:tc>
        <w:tc>
          <w:tcPr>
            <w:tcW w:w="2012" w:type="dxa"/>
          </w:tcPr>
          <w:p w14:paraId="639A6147" w14:textId="075FCFAF" w:rsidR="00244F4C" w:rsidRPr="009722BE" w:rsidRDefault="00E55871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de</w:t>
            </w:r>
            <w:r w:rsidRPr="009722BE">
              <w:rPr>
                <w:rFonts w:cstheme="minorHAnsi"/>
                <w:sz w:val="22"/>
                <w:szCs w:val="22"/>
              </w:rPr>
              <w:t xml:space="preserve">.csv, </w:t>
            </w:r>
            <w:r>
              <w:rPr>
                <w:rFonts w:cstheme="minorHAnsi"/>
                <w:sz w:val="22"/>
                <w:szCs w:val="22"/>
              </w:rPr>
              <w:t>Link.csv,</w:t>
            </w:r>
            <w:r w:rsidRPr="009722BE">
              <w:rPr>
                <w:rFonts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250" w:type="dxa"/>
          </w:tcPr>
          <w:p w14:paraId="3492CCB1" w14:textId="08DD85B2" w:rsidR="0083155A" w:rsidRPr="009722BE" w:rsidRDefault="00E55871" w:rsidP="009030F9">
            <w:pPr>
              <w:rPr>
                <w:rFonts w:cstheme="minorHAnsi"/>
                <w:sz w:val="22"/>
                <w:szCs w:val="22"/>
              </w:rPr>
            </w:pPr>
            <w:r w:rsidRPr="00E55871">
              <w:rPr>
                <w:rFonts w:cstheme="minorHAnsi"/>
                <w:sz w:val="22"/>
                <w:szCs w:val="22"/>
              </w:rPr>
              <w:t xml:space="preserve">Micro, </w:t>
            </w:r>
            <w:proofErr w:type="spellStart"/>
            <w:r w:rsidRPr="00E55871">
              <w:rPr>
                <w:rFonts w:cstheme="minorHAnsi"/>
                <w:sz w:val="22"/>
                <w:szCs w:val="22"/>
              </w:rPr>
              <w:t>Mesco</w:t>
            </w:r>
            <w:proofErr w:type="spellEnd"/>
            <w:r w:rsidRPr="00E55871">
              <w:rPr>
                <w:rFonts w:cstheme="minorHAnsi"/>
                <w:sz w:val="22"/>
                <w:szCs w:val="22"/>
              </w:rPr>
              <w:t xml:space="preserve"> and Marco </w:t>
            </w:r>
          </w:p>
        </w:tc>
        <w:tc>
          <w:tcPr>
            <w:tcW w:w="2170" w:type="dxa"/>
          </w:tcPr>
          <w:p w14:paraId="7EC36B5A" w14:textId="02BFBB26" w:rsidR="00244F4C" w:rsidRPr="009722BE" w:rsidRDefault="0086326B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et2</w:t>
            </w:r>
            <w:r w:rsidR="00722A0A">
              <w:rPr>
                <w:rFonts w:cstheme="minorHAnsi"/>
                <w:sz w:val="22"/>
                <w:szCs w:val="22"/>
              </w:rPr>
              <w:t>cell</w:t>
            </w:r>
          </w:p>
        </w:tc>
      </w:tr>
      <w:tr w:rsidR="00582157" w:rsidRPr="009722BE" w14:paraId="4C5DAF79" w14:textId="77777777" w:rsidTr="00C22D97">
        <w:trPr>
          <w:trHeight w:val="339"/>
        </w:trPr>
        <w:tc>
          <w:tcPr>
            <w:tcW w:w="1170" w:type="dxa"/>
          </w:tcPr>
          <w:p w14:paraId="0536F1C9" w14:textId="77777777" w:rsidR="00244F4C" w:rsidRPr="009722BE" w:rsidRDefault="00244F4C" w:rsidP="009030F9">
            <w:pPr>
              <w:rPr>
                <w:rFonts w:cstheme="minorHAnsi"/>
                <w:sz w:val="22"/>
                <w:szCs w:val="22"/>
              </w:rPr>
            </w:pPr>
            <w:r w:rsidRPr="009722BE"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943" w:type="dxa"/>
          </w:tcPr>
          <w:p w14:paraId="27E65AA0" w14:textId="5024D9CA" w:rsidR="00244F4C" w:rsidRPr="009722BE" w:rsidRDefault="00F33A8E" w:rsidP="009030F9">
            <w:pPr>
              <w:rPr>
                <w:rFonts w:cstheme="minorHAnsi"/>
                <w:sz w:val="22"/>
                <w:szCs w:val="22"/>
              </w:rPr>
            </w:pPr>
            <w:r w:rsidRPr="00721B88">
              <w:t>Zone</w:t>
            </w:r>
            <w:r>
              <w:t>-</w:t>
            </w:r>
            <w:r w:rsidRPr="00721B88">
              <w:t>to-</w:t>
            </w:r>
            <w:r w:rsidR="00F1557A" w:rsidRPr="00721B88">
              <w:t>zone</w:t>
            </w:r>
            <w:r w:rsidR="00F1557A">
              <w:t xml:space="preserve"> </w:t>
            </w:r>
            <w:r w:rsidR="00F1557A" w:rsidRPr="00721B88">
              <w:t>Travel</w:t>
            </w:r>
            <w:r w:rsidRPr="00721B88">
              <w:t xml:space="preserve"> </w:t>
            </w:r>
            <w:r w:rsidR="00EE30B8">
              <w:t>D</w:t>
            </w:r>
            <w:r w:rsidRPr="00721B88">
              <w:t>emand</w:t>
            </w:r>
          </w:p>
        </w:tc>
        <w:tc>
          <w:tcPr>
            <w:tcW w:w="2012" w:type="dxa"/>
          </w:tcPr>
          <w:p w14:paraId="4B2F8537" w14:textId="73C2FEBC" w:rsidR="00244F4C" w:rsidRPr="009722BE" w:rsidRDefault="008D6A34" w:rsidP="009030F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de</w:t>
            </w:r>
            <w:r w:rsidRPr="009722BE">
              <w:rPr>
                <w:rFonts w:cstheme="minorHAnsi"/>
                <w:sz w:val="22"/>
                <w:szCs w:val="22"/>
              </w:rPr>
              <w:t xml:space="preserve">.csv, </w:t>
            </w:r>
            <w:r>
              <w:rPr>
                <w:rFonts w:cstheme="minorHAnsi"/>
                <w:sz w:val="22"/>
                <w:szCs w:val="22"/>
              </w:rPr>
              <w:t>Link.csv,</w:t>
            </w:r>
            <w:r w:rsidRPr="009722BE">
              <w:rPr>
                <w:rFonts w:cstheme="minorHAnsi"/>
                <w:sz w:val="22"/>
                <w:szCs w:val="22"/>
              </w:rPr>
              <w:t xml:space="preserve"> </w:t>
            </w:r>
            <w:r>
              <w:rPr>
                <w:rFonts w:cstheme="minorHAnsi"/>
                <w:sz w:val="22"/>
                <w:szCs w:val="22"/>
              </w:rPr>
              <w:t>P</w:t>
            </w:r>
            <w:r w:rsidRPr="009722BE">
              <w:rPr>
                <w:rFonts w:cstheme="minorHAnsi"/>
                <w:sz w:val="22"/>
                <w:szCs w:val="22"/>
              </w:rPr>
              <w:t>oi.csv,</w:t>
            </w:r>
          </w:p>
        </w:tc>
        <w:tc>
          <w:tcPr>
            <w:tcW w:w="2250" w:type="dxa"/>
          </w:tcPr>
          <w:p w14:paraId="791667B1" w14:textId="72931942" w:rsidR="00244F4C" w:rsidRPr="009722BE" w:rsidRDefault="00244F4C" w:rsidP="009030F9">
            <w:pPr>
              <w:rPr>
                <w:rFonts w:cstheme="minorHAnsi"/>
                <w:sz w:val="22"/>
                <w:szCs w:val="22"/>
              </w:rPr>
            </w:pPr>
            <w:r w:rsidRPr="009722BE">
              <w:rPr>
                <w:rFonts w:cstheme="minorHAnsi"/>
                <w:sz w:val="22"/>
                <w:szCs w:val="22"/>
              </w:rPr>
              <w:t>Demand.csv</w:t>
            </w:r>
            <w:r w:rsidR="00582157">
              <w:rPr>
                <w:rFonts w:cstheme="minorHAnsi"/>
              </w:rPr>
              <w:t>,</w:t>
            </w:r>
            <w:r w:rsidR="00256D62">
              <w:rPr>
                <w:rFonts w:cstheme="minorHAnsi"/>
              </w:rPr>
              <w:t xml:space="preserve"> P</w:t>
            </w:r>
            <w:r w:rsidR="00D01961" w:rsidRPr="00D01961">
              <w:rPr>
                <w:rFonts w:cstheme="minorHAnsi"/>
                <w:sz w:val="22"/>
                <w:szCs w:val="22"/>
              </w:rPr>
              <w:t>oi_trip_rate.csv</w:t>
            </w:r>
            <w:r w:rsidR="00582157">
              <w:rPr>
                <w:rFonts w:cstheme="minorHAnsi"/>
                <w:sz w:val="22"/>
                <w:szCs w:val="22"/>
              </w:rPr>
              <w:t>,</w:t>
            </w:r>
            <w:r w:rsidR="00582157">
              <w:t xml:space="preserve"> </w:t>
            </w:r>
            <w:r w:rsidR="00582157" w:rsidRPr="00582157">
              <w:rPr>
                <w:rFonts w:cstheme="minorHAnsi"/>
                <w:sz w:val="22"/>
                <w:szCs w:val="22"/>
              </w:rPr>
              <w:t>Zone.csv</w:t>
            </w:r>
            <w:r w:rsidR="00582157">
              <w:rPr>
                <w:rFonts w:cstheme="minorHAnsi"/>
                <w:sz w:val="22"/>
                <w:szCs w:val="22"/>
              </w:rPr>
              <w:t>,</w:t>
            </w:r>
            <w:r w:rsidR="00256D62">
              <w:rPr>
                <w:rFonts w:cstheme="minorHAnsi"/>
                <w:sz w:val="22"/>
                <w:szCs w:val="22"/>
              </w:rPr>
              <w:t xml:space="preserve"> A</w:t>
            </w:r>
            <w:r w:rsidR="00256D62" w:rsidRPr="00256D62">
              <w:rPr>
                <w:rFonts w:cstheme="minorHAnsi"/>
                <w:sz w:val="22"/>
                <w:szCs w:val="22"/>
              </w:rPr>
              <w:t>ccessibility.csv</w:t>
            </w:r>
          </w:p>
        </w:tc>
        <w:tc>
          <w:tcPr>
            <w:tcW w:w="2170" w:type="dxa"/>
          </w:tcPr>
          <w:p w14:paraId="6B94F3E6" w14:textId="00A5C356" w:rsidR="00244F4C" w:rsidRPr="009722BE" w:rsidRDefault="005021EF" w:rsidP="009030F9">
            <w:pPr>
              <w:rPr>
                <w:rFonts w:cstheme="minorHAnsi"/>
                <w:sz w:val="22"/>
                <w:szCs w:val="22"/>
              </w:rPr>
            </w:pPr>
            <w:r w:rsidRPr="005021EF">
              <w:rPr>
                <w:rFonts w:cstheme="minorHAnsi"/>
                <w:sz w:val="22"/>
                <w:szCs w:val="22"/>
              </w:rPr>
              <w:t>Grid</w:t>
            </w:r>
            <w:r>
              <w:rPr>
                <w:rFonts w:cstheme="minorHAnsi"/>
                <w:sz w:val="22"/>
                <w:szCs w:val="22"/>
              </w:rPr>
              <w:t>2</w:t>
            </w:r>
            <w:r w:rsidRPr="005021EF">
              <w:rPr>
                <w:rFonts w:cstheme="minorHAnsi"/>
                <w:sz w:val="22"/>
                <w:szCs w:val="22"/>
              </w:rPr>
              <w:t>demand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</w:p>
        </w:tc>
      </w:tr>
      <w:tr w:rsidR="00582157" w:rsidRPr="009722BE" w14:paraId="329F6C97" w14:textId="77777777" w:rsidTr="00C22D97">
        <w:trPr>
          <w:trHeight w:val="344"/>
        </w:trPr>
        <w:tc>
          <w:tcPr>
            <w:tcW w:w="1170" w:type="dxa"/>
          </w:tcPr>
          <w:p w14:paraId="4121849B" w14:textId="77777777" w:rsidR="00244F4C" w:rsidRPr="009722BE" w:rsidRDefault="00244F4C" w:rsidP="009030F9">
            <w:pPr>
              <w:rPr>
                <w:rFonts w:cstheme="minorHAnsi"/>
                <w:sz w:val="22"/>
                <w:szCs w:val="22"/>
              </w:rPr>
            </w:pPr>
            <w:r w:rsidRPr="009722BE">
              <w:rPr>
                <w:rFonts w:cstheme="minorHAnsi"/>
                <w:sz w:val="22"/>
                <w:szCs w:val="22"/>
              </w:rPr>
              <w:t>5</w:t>
            </w:r>
          </w:p>
        </w:tc>
        <w:tc>
          <w:tcPr>
            <w:tcW w:w="1943" w:type="dxa"/>
          </w:tcPr>
          <w:p w14:paraId="3DE90B5F" w14:textId="46BFC9CC" w:rsidR="00244F4C" w:rsidRPr="009722BE" w:rsidRDefault="00866779" w:rsidP="009030F9">
            <w:pPr>
              <w:rPr>
                <w:rFonts w:cstheme="minorHAnsi"/>
                <w:sz w:val="22"/>
                <w:szCs w:val="22"/>
              </w:rPr>
            </w:pPr>
            <w:r w:rsidRPr="00866779">
              <w:rPr>
                <w:rFonts w:cstheme="minorHAnsi"/>
                <w:sz w:val="22"/>
                <w:szCs w:val="22"/>
              </w:rPr>
              <w:t xml:space="preserve">Traffic signal </w:t>
            </w:r>
            <w:r>
              <w:rPr>
                <w:rFonts w:cstheme="minorHAnsi"/>
                <w:sz w:val="22"/>
                <w:szCs w:val="22"/>
              </w:rPr>
              <w:t xml:space="preserve">for Timing </w:t>
            </w:r>
          </w:p>
        </w:tc>
        <w:tc>
          <w:tcPr>
            <w:tcW w:w="2012" w:type="dxa"/>
          </w:tcPr>
          <w:p w14:paraId="306605EB" w14:textId="37700E6B" w:rsidR="00244F4C" w:rsidRPr="009722BE" w:rsidRDefault="00CD4921" w:rsidP="00CD492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2250" w:type="dxa"/>
          </w:tcPr>
          <w:p w14:paraId="54FDCA02" w14:textId="6FC4989E" w:rsidR="00244F4C" w:rsidRPr="009722BE" w:rsidRDefault="00CD4921" w:rsidP="00CD492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2170" w:type="dxa"/>
          </w:tcPr>
          <w:p w14:paraId="273B8D10" w14:textId="6052A782" w:rsidR="00244F4C" w:rsidRPr="009722BE" w:rsidRDefault="00CD4921" w:rsidP="009030F9">
            <w:pPr>
              <w:rPr>
                <w:rFonts w:cstheme="minorHAnsi"/>
                <w:sz w:val="22"/>
                <w:szCs w:val="22"/>
              </w:rPr>
            </w:pPr>
            <w:r w:rsidRPr="00CD4921">
              <w:rPr>
                <w:rFonts w:cstheme="minorHAnsi"/>
                <w:sz w:val="22"/>
                <w:szCs w:val="22"/>
              </w:rPr>
              <w:t>Signal2</w:t>
            </w:r>
            <w:r w:rsidR="00455AD1" w:rsidRPr="00CD4921">
              <w:rPr>
                <w:rFonts w:cstheme="minorHAnsi"/>
                <w:sz w:val="22"/>
                <w:szCs w:val="22"/>
              </w:rPr>
              <w:t>timing</w:t>
            </w:r>
            <w:r w:rsidR="00455AD1">
              <w:rPr>
                <w:rFonts w:cstheme="minorHAnsi"/>
                <w:sz w:val="22"/>
                <w:szCs w:val="22"/>
              </w:rPr>
              <w:t xml:space="preserve"> (</w:t>
            </w:r>
            <w:r>
              <w:rPr>
                <w:rFonts w:cstheme="minorHAnsi"/>
                <w:sz w:val="22"/>
                <w:szCs w:val="22"/>
              </w:rPr>
              <w:t>In development)</w:t>
            </w:r>
          </w:p>
        </w:tc>
      </w:tr>
      <w:tr w:rsidR="00CD4921" w:rsidRPr="009722BE" w14:paraId="6B564395" w14:textId="77777777" w:rsidTr="00C22D97">
        <w:trPr>
          <w:trHeight w:val="344"/>
        </w:trPr>
        <w:tc>
          <w:tcPr>
            <w:tcW w:w="1170" w:type="dxa"/>
          </w:tcPr>
          <w:p w14:paraId="1E688446" w14:textId="129E4550" w:rsidR="00CD4921" w:rsidRPr="009722BE" w:rsidRDefault="00CD4921" w:rsidP="009030F9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943" w:type="dxa"/>
          </w:tcPr>
          <w:p w14:paraId="2AA73A56" w14:textId="46A1E18E" w:rsidR="00CD4921" w:rsidRPr="00866779" w:rsidRDefault="00455AD1" w:rsidP="009030F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MS Simulation </w:t>
            </w:r>
          </w:p>
        </w:tc>
        <w:tc>
          <w:tcPr>
            <w:tcW w:w="2012" w:type="dxa"/>
          </w:tcPr>
          <w:p w14:paraId="6C75C4F7" w14:textId="6D7F5DA2" w:rsidR="00CD4921" w:rsidRDefault="00710CD1" w:rsidP="00CD4921">
            <w:pPr>
              <w:jc w:val="center"/>
              <w:rPr>
                <w:rFonts w:cstheme="minorHAnsi"/>
              </w:rPr>
            </w:pPr>
            <w:r w:rsidRPr="009722BE">
              <w:rPr>
                <w:rFonts w:cstheme="minorHAnsi"/>
                <w:sz w:val="22"/>
                <w:szCs w:val="22"/>
              </w:rPr>
              <w:t>Demand.csv</w:t>
            </w:r>
            <w:r>
              <w:rPr>
                <w:rFonts w:cstheme="minorHAnsi"/>
              </w:rPr>
              <w:t>,</w:t>
            </w:r>
            <w:r w:rsidR="003928CD">
              <w:rPr>
                <w:rFonts w:cstheme="minorHAnsi"/>
              </w:rPr>
              <w:t xml:space="preserve"> </w:t>
            </w:r>
            <w:r w:rsidR="00D46535">
              <w:rPr>
                <w:rFonts w:cstheme="minorHAnsi"/>
                <w:sz w:val="22"/>
                <w:szCs w:val="22"/>
              </w:rPr>
              <w:t>Node</w:t>
            </w:r>
            <w:r w:rsidR="00D46535" w:rsidRPr="009722BE">
              <w:rPr>
                <w:rFonts w:cstheme="minorHAnsi"/>
                <w:sz w:val="22"/>
                <w:szCs w:val="22"/>
              </w:rPr>
              <w:t xml:space="preserve">.csv, </w:t>
            </w:r>
            <w:r w:rsidR="00D46535">
              <w:rPr>
                <w:rFonts w:cstheme="minorHAnsi"/>
                <w:sz w:val="22"/>
                <w:szCs w:val="22"/>
              </w:rPr>
              <w:t>Link.csv,</w:t>
            </w:r>
          </w:p>
        </w:tc>
        <w:tc>
          <w:tcPr>
            <w:tcW w:w="2250" w:type="dxa"/>
          </w:tcPr>
          <w:p w14:paraId="7D121BC2" w14:textId="2779AEF9" w:rsidR="00CD4921" w:rsidRDefault="00C22D97" w:rsidP="00C22D97">
            <w:pPr>
              <w:rPr>
                <w:rFonts w:cstheme="minorHAnsi"/>
              </w:rPr>
            </w:pPr>
            <w:r>
              <w:rPr>
                <w:rFonts w:cstheme="minorHAnsi"/>
              </w:rPr>
              <w:t>Agent.csv</w:t>
            </w:r>
          </w:p>
        </w:tc>
        <w:tc>
          <w:tcPr>
            <w:tcW w:w="2170" w:type="dxa"/>
          </w:tcPr>
          <w:p w14:paraId="3ABFCE33" w14:textId="3EBCA590" w:rsidR="00CD4921" w:rsidRPr="00CD4921" w:rsidRDefault="00C22D97" w:rsidP="009030F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Alite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STAlite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</w:tr>
      <w:tr w:rsidR="00CD4921" w:rsidRPr="009722BE" w14:paraId="243B50FA" w14:textId="77777777" w:rsidTr="00C22D97">
        <w:trPr>
          <w:trHeight w:val="344"/>
        </w:trPr>
        <w:tc>
          <w:tcPr>
            <w:tcW w:w="1170" w:type="dxa"/>
          </w:tcPr>
          <w:p w14:paraId="63C0116F" w14:textId="1CB826BF" w:rsidR="00CD4921" w:rsidRPr="009722BE" w:rsidRDefault="00CB67CB" w:rsidP="009030F9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943" w:type="dxa"/>
          </w:tcPr>
          <w:p w14:paraId="5A69BC0B" w14:textId="1D385D9E" w:rsidR="00CD4921" w:rsidRPr="00866779" w:rsidRDefault="00B10460" w:rsidP="009030F9">
            <w:pPr>
              <w:rPr>
                <w:rFonts w:cstheme="minorHAnsi"/>
              </w:rPr>
            </w:pPr>
            <w:r w:rsidRPr="00B10460">
              <w:rPr>
                <w:rFonts w:cstheme="minorHAnsi"/>
              </w:rPr>
              <w:t>Visualization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2012" w:type="dxa"/>
          </w:tcPr>
          <w:p w14:paraId="255FE157" w14:textId="0DAF563B" w:rsidR="00CD4921" w:rsidRDefault="009E5871" w:rsidP="00CD492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2250" w:type="dxa"/>
          </w:tcPr>
          <w:p w14:paraId="6A549D4C" w14:textId="18818AFA" w:rsidR="00CD4921" w:rsidRDefault="009E5871" w:rsidP="00CD492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2170" w:type="dxa"/>
          </w:tcPr>
          <w:p w14:paraId="4B234C84" w14:textId="44967487" w:rsidR="00CD4921" w:rsidRPr="00CD4921" w:rsidRDefault="009E5871" w:rsidP="009030F9">
            <w:pPr>
              <w:rPr>
                <w:rFonts w:cstheme="minorHAnsi"/>
              </w:rPr>
            </w:pPr>
            <w:r>
              <w:rPr>
                <w:rFonts w:cstheme="minorHAnsi"/>
              </w:rPr>
              <w:t>QGI</w:t>
            </w:r>
            <w:r w:rsidR="00530237">
              <w:rPr>
                <w:rFonts w:cstheme="minorHAnsi"/>
              </w:rPr>
              <w:t xml:space="preserve">S, </w:t>
            </w:r>
            <w:proofErr w:type="spellStart"/>
            <w:r w:rsidR="00530237">
              <w:rPr>
                <w:rFonts w:cstheme="minorHAnsi"/>
              </w:rPr>
              <w:t>Ne</w:t>
            </w:r>
            <w:r w:rsidR="00227372">
              <w:rPr>
                <w:rFonts w:cstheme="minorHAnsi"/>
              </w:rPr>
              <w:t>XTA</w:t>
            </w:r>
            <w:proofErr w:type="spellEnd"/>
          </w:p>
        </w:tc>
      </w:tr>
    </w:tbl>
    <w:p w14:paraId="4480A8B0" w14:textId="3BE60708" w:rsidR="00244F4C" w:rsidRDefault="00244F4C" w:rsidP="00F12C9E">
      <w:pPr>
        <w:spacing w:line="276" w:lineRule="auto"/>
        <w:rPr>
          <w:b/>
          <w:sz w:val="20"/>
          <w:szCs w:val="20"/>
        </w:rPr>
      </w:pPr>
    </w:p>
    <w:p w14:paraId="02A88252" w14:textId="159C310C" w:rsidR="00F70EF8" w:rsidRDefault="00F70EF8" w:rsidP="00F12C9E">
      <w:pPr>
        <w:spacing w:line="276" w:lineRule="auto"/>
        <w:rPr>
          <w:b/>
          <w:sz w:val="20"/>
          <w:szCs w:val="20"/>
        </w:rPr>
      </w:pPr>
    </w:p>
    <w:p w14:paraId="2412681D" w14:textId="7130E757" w:rsidR="00F70EF8" w:rsidRDefault="00F70EF8" w:rsidP="00F12C9E">
      <w:pPr>
        <w:spacing w:line="276" w:lineRule="auto"/>
        <w:rPr>
          <w:b/>
          <w:sz w:val="20"/>
          <w:szCs w:val="20"/>
        </w:rPr>
      </w:pPr>
    </w:p>
    <w:p w14:paraId="7C27E764" w14:textId="21E4F206" w:rsidR="00F70EF8" w:rsidRDefault="00F70EF8" w:rsidP="00F12C9E">
      <w:pPr>
        <w:spacing w:line="276" w:lineRule="auto"/>
        <w:rPr>
          <w:b/>
          <w:sz w:val="20"/>
          <w:szCs w:val="20"/>
        </w:rPr>
      </w:pPr>
    </w:p>
    <w:p w14:paraId="67258C0C" w14:textId="267A8738" w:rsidR="00F70EF8" w:rsidRDefault="00F70EF8" w:rsidP="00F12C9E">
      <w:pPr>
        <w:spacing w:line="276" w:lineRule="auto"/>
        <w:rPr>
          <w:b/>
          <w:sz w:val="20"/>
          <w:szCs w:val="20"/>
        </w:rPr>
      </w:pPr>
    </w:p>
    <w:p w14:paraId="5D4B9C2E" w14:textId="01BD2E88" w:rsidR="00F70EF8" w:rsidRDefault="00F70EF8" w:rsidP="00F12C9E">
      <w:pPr>
        <w:spacing w:line="276" w:lineRule="auto"/>
        <w:rPr>
          <w:b/>
          <w:sz w:val="20"/>
          <w:szCs w:val="20"/>
        </w:rPr>
      </w:pPr>
    </w:p>
    <w:p w14:paraId="51AECABB" w14:textId="1AF62C8D" w:rsidR="004E2CE1" w:rsidRPr="004E2CE1" w:rsidRDefault="004E2CE1" w:rsidP="00F12C9E">
      <w:pPr>
        <w:spacing w:line="276" w:lineRule="auto"/>
        <w:rPr>
          <w:b/>
        </w:rPr>
      </w:pPr>
      <w:r w:rsidRPr="004E2CE1">
        <w:rPr>
          <w:b/>
        </w:rPr>
        <w:t xml:space="preserve">The Demonstration </w:t>
      </w:r>
      <w:r w:rsidRPr="004E2CE1">
        <w:rPr>
          <w:rFonts w:hint="eastAsia"/>
          <w:b/>
        </w:rPr>
        <w:t>o</w:t>
      </w:r>
      <w:r w:rsidRPr="004E2CE1">
        <w:rPr>
          <w:b/>
        </w:rPr>
        <w:t xml:space="preserve">f Modeling Steps Based on The University District of Seattle </w:t>
      </w:r>
      <w:r>
        <w:rPr>
          <w:b/>
        </w:rPr>
        <w:t>(</w:t>
      </w:r>
      <w:r w:rsidRPr="004E2CE1">
        <w:rPr>
          <w:b/>
        </w:rPr>
        <w:t>University of Washington</w:t>
      </w:r>
      <w:r>
        <w:rPr>
          <w:b/>
        </w:rPr>
        <w:t>)</w:t>
      </w:r>
    </w:p>
    <w:p w14:paraId="1412CE6C" w14:textId="70FE0160" w:rsidR="00594F6A" w:rsidRDefault="00F12C9E" w:rsidP="00F12C9E">
      <w:pPr>
        <w:spacing w:line="276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ep </w:t>
      </w:r>
      <w:r w:rsidR="004E2CE1">
        <w:rPr>
          <w:b/>
          <w:sz w:val="20"/>
          <w:szCs w:val="20"/>
        </w:rPr>
        <w:t>0</w:t>
      </w:r>
      <w:r>
        <w:rPr>
          <w:b/>
          <w:sz w:val="20"/>
          <w:szCs w:val="20"/>
        </w:rPr>
        <w:t>: Determine the research boundary and download .</w:t>
      </w:r>
      <w:proofErr w:type="spellStart"/>
      <w:r>
        <w:rPr>
          <w:b/>
          <w:sz w:val="20"/>
          <w:szCs w:val="20"/>
        </w:rPr>
        <w:t>osm</w:t>
      </w:r>
      <w:proofErr w:type="spellEnd"/>
      <w:r>
        <w:rPr>
          <w:b/>
          <w:sz w:val="20"/>
          <w:szCs w:val="20"/>
        </w:rPr>
        <w:t xml:space="preserve"> file from </w:t>
      </w:r>
      <w:r w:rsidR="00D442BC">
        <w:rPr>
          <w:b/>
          <w:sz w:val="20"/>
          <w:szCs w:val="20"/>
        </w:rPr>
        <w:t>OpenStreetMap.</w:t>
      </w:r>
    </w:p>
    <w:p w14:paraId="61E26551" w14:textId="67532D9A" w:rsidR="00DB68FD" w:rsidRDefault="00E11B3B" w:rsidP="00D62125">
      <w:pPr>
        <w:spacing w:line="276" w:lineRule="auto"/>
        <w:ind w:firstLine="42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71151A">
        <w:rPr>
          <w:sz w:val="20"/>
          <w:szCs w:val="20"/>
        </w:rPr>
        <w:t xml:space="preserve">open street website allows to </w:t>
      </w:r>
      <w:r w:rsidR="00F12C9E">
        <w:rPr>
          <w:sz w:val="20"/>
          <w:szCs w:val="20"/>
        </w:rPr>
        <w:t>Adjust the map to the location of interest and</w:t>
      </w:r>
      <w:r w:rsidR="005C4DC5">
        <w:rPr>
          <w:sz w:val="20"/>
          <w:szCs w:val="20"/>
        </w:rPr>
        <w:t xml:space="preserve"> directly</w:t>
      </w:r>
      <w:r w:rsidR="00F12C9E">
        <w:rPr>
          <w:sz w:val="20"/>
          <w:szCs w:val="20"/>
        </w:rPr>
        <w:t xml:space="preserve"> </w:t>
      </w:r>
      <w:r w:rsidR="005C4DC5" w:rsidRPr="005C4DC5">
        <w:rPr>
          <w:sz w:val="20"/>
          <w:szCs w:val="20"/>
        </w:rPr>
        <w:t>download an OSM data file</w:t>
      </w:r>
      <w:r w:rsidR="006831E1">
        <w:rPr>
          <w:sz w:val="20"/>
          <w:szCs w:val="20"/>
        </w:rPr>
        <w:t xml:space="preserve">. </w:t>
      </w:r>
    </w:p>
    <w:p w14:paraId="7D096820" w14:textId="6CEC8524" w:rsidR="00DB68FD" w:rsidRDefault="00DB68FD" w:rsidP="00D62125">
      <w:pPr>
        <w:spacing w:line="276" w:lineRule="auto"/>
        <w:ind w:firstLine="420"/>
        <w:rPr>
          <w:sz w:val="20"/>
          <w:szCs w:val="20"/>
        </w:rPr>
      </w:pPr>
      <w:r w:rsidRPr="00B21781">
        <w:rPr>
          <w:noProof/>
        </w:rPr>
        <w:drawing>
          <wp:inline distT="0" distB="0" distL="0" distR="0" wp14:anchorId="48BC971C" wp14:editId="05FDEFB5">
            <wp:extent cx="4430195" cy="240489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40227" cy="2410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A8322" w14:textId="0718EA55" w:rsidR="00F823BB" w:rsidRDefault="006831E1" w:rsidP="00D62125">
      <w:pPr>
        <w:spacing w:line="276" w:lineRule="auto"/>
        <w:ind w:firstLine="420"/>
        <w:rPr>
          <w:sz w:val="20"/>
          <w:szCs w:val="20"/>
        </w:rPr>
      </w:pPr>
      <w:r>
        <w:rPr>
          <w:sz w:val="20"/>
          <w:szCs w:val="20"/>
        </w:rPr>
        <w:t xml:space="preserve">However, the purpose of </w:t>
      </w:r>
      <w:r w:rsidR="00CB4078">
        <w:rPr>
          <w:sz w:val="20"/>
          <w:szCs w:val="20"/>
        </w:rPr>
        <w:t xml:space="preserve">the networking modeling is to </w:t>
      </w:r>
      <w:r w:rsidR="00A14088">
        <w:rPr>
          <w:sz w:val="20"/>
          <w:szCs w:val="20"/>
        </w:rPr>
        <w:t>support the developing of A</w:t>
      </w:r>
      <w:r w:rsidR="00F823BB">
        <w:rPr>
          <w:sz w:val="20"/>
          <w:szCs w:val="20"/>
        </w:rPr>
        <w:t xml:space="preserve">/B Street </w:t>
      </w:r>
      <w:r w:rsidR="009058AB">
        <w:rPr>
          <w:sz w:val="20"/>
          <w:szCs w:val="20"/>
        </w:rPr>
        <w:t xml:space="preserve">traffic </w:t>
      </w:r>
      <w:r w:rsidR="00BB79B1">
        <w:rPr>
          <w:sz w:val="20"/>
          <w:szCs w:val="20"/>
        </w:rPr>
        <w:t>simulation software</w:t>
      </w:r>
      <w:r w:rsidR="00B84B8A">
        <w:rPr>
          <w:sz w:val="20"/>
          <w:szCs w:val="20"/>
        </w:rPr>
        <w:t xml:space="preserve">. </w:t>
      </w:r>
      <w:hyperlink r:id="rId7" w:history="1">
        <w:r w:rsidR="00A556C5" w:rsidRPr="00290B2E">
          <w:rPr>
            <w:rStyle w:val="Hyperlink"/>
            <w:sz w:val="20"/>
            <w:szCs w:val="20"/>
          </w:rPr>
          <w:t>https://github.com/dabreegster/abstreet</w:t>
        </w:r>
      </w:hyperlink>
      <w:r w:rsidR="00F823BB">
        <w:rPr>
          <w:sz w:val="20"/>
          <w:szCs w:val="20"/>
        </w:rPr>
        <w:t xml:space="preserve"> </w:t>
      </w:r>
    </w:p>
    <w:p w14:paraId="704A7999" w14:textId="7975C75E" w:rsidR="0085424C" w:rsidRDefault="00306FB7" w:rsidP="00D62125">
      <w:pPr>
        <w:spacing w:line="276" w:lineRule="auto"/>
        <w:ind w:firstLine="420"/>
        <w:rPr>
          <w:sz w:val="20"/>
          <w:szCs w:val="20"/>
        </w:rPr>
      </w:pPr>
      <w:r>
        <w:rPr>
          <w:sz w:val="20"/>
          <w:szCs w:val="20"/>
        </w:rPr>
        <w:t>The</w:t>
      </w:r>
      <w:r w:rsidR="00A95753">
        <w:rPr>
          <w:sz w:val="20"/>
          <w:szCs w:val="20"/>
        </w:rPr>
        <w:t xml:space="preserve"> default map of</w:t>
      </w:r>
      <w:r>
        <w:rPr>
          <w:sz w:val="20"/>
          <w:szCs w:val="20"/>
        </w:rPr>
        <w:t xml:space="preserve"> A/B street </w:t>
      </w:r>
      <w:r w:rsidR="00A95753">
        <w:rPr>
          <w:sz w:val="20"/>
          <w:szCs w:val="20"/>
        </w:rPr>
        <w:t xml:space="preserve">is </w:t>
      </w:r>
      <w:r w:rsidR="00220312">
        <w:rPr>
          <w:sz w:val="20"/>
          <w:szCs w:val="20"/>
        </w:rPr>
        <w:t xml:space="preserve">a detailed </w:t>
      </w:r>
      <w:r w:rsidR="00220312" w:rsidRPr="00220312">
        <w:rPr>
          <w:sz w:val="20"/>
          <w:szCs w:val="20"/>
        </w:rPr>
        <w:t>map of Seattle</w:t>
      </w:r>
      <w:r w:rsidR="00220312">
        <w:rPr>
          <w:sz w:val="20"/>
          <w:szCs w:val="20"/>
        </w:rPr>
        <w:t xml:space="preserve">, and we </w:t>
      </w:r>
      <w:r w:rsidR="00124446">
        <w:rPr>
          <w:sz w:val="20"/>
          <w:szCs w:val="20"/>
        </w:rPr>
        <w:t xml:space="preserve">are using </w:t>
      </w:r>
      <w:r w:rsidR="006127C2">
        <w:rPr>
          <w:sz w:val="20"/>
          <w:szCs w:val="20"/>
        </w:rPr>
        <w:t xml:space="preserve">University District as a case study. </w:t>
      </w:r>
      <w:r w:rsidR="001B0005">
        <w:rPr>
          <w:sz w:val="20"/>
          <w:szCs w:val="20"/>
        </w:rPr>
        <w:t xml:space="preserve"> </w:t>
      </w:r>
      <w:r w:rsidR="004F5A30">
        <w:rPr>
          <w:sz w:val="20"/>
          <w:szCs w:val="20"/>
        </w:rPr>
        <w:t xml:space="preserve">The </w:t>
      </w:r>
      <w:r w:rsidR="00EE25F1">
        <w:rPr>
          <w:sz w:val="20"/>
          <w:szCs w:val="20"/>
        </w:rPr>
        <w:t xml:space="preserve">boundary and the OSM map are the same </w:t>
      </w:r>
      <w:r w:rsidR="00EA1633">
        <w:rPr>
          <w:sz w:val="20"/>
          <w:szCs w:val="20"/>
        </w:rPr>
        <w:t xml:space="preserve">used </w:t>
      </w:r>
      <w:r w:rsidR="00096FB5">
        <w:rPr>
          <w:sz w:val="20"/>
          <w:szCs w:val="20"/>
        </w:rPr>
        <w:t>in</w:t>
      </w:r>
      <w:r w:rsidR="00EA1633">
        <w:rPr>
          <w:sz w:val="20"/>
          <w:szCs w:val="20"/>
        </w:rPr>
        <w:t xml:space="preserve"> the software. </w:t>
      </w:r>
    </w:p>
    <w:p w14:paraId="1787386C" w14:textId="25C3E5CA" w:rsidR="00F12C9E" w:rsidRDefault="00F12C9E" w:rsidP="00F12C9E">
      <w:pPr>
        <w:spacing w:line="276" w:lineRule="auto"/>
        <w:rPr>
          <w:sz w:val="20"/>
          <w:szCs w:val="20"/>
        </w:rPr>
      </w:pPr>
    </w:p>
    <w:p w14:paraId="5CAEA541" w14:textId="03BC39EF" w:rsidR="00D62125" w:rsidRDefault="003C3D88" w:rsidP="00F12C9E">
      <w:pPr>
        <w:spacing w:line="276" w:lineRule="auto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0C00B55E" wp14:editId="740D20E4">
            <wp:extent cx="3474420" cy="402922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715" cy="4035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E9EFA" w14:textId="77777777" w:rsidR="00D62125" w:rsidRDefault="00D62125" w:rsidP="00F12C9E">
      <w:pPr>
        <w:spacing w:line="276" w:lineRule="auto"/>
        <w:rPr>
          <w:sz w:val="20"/>
          <w:szCs w:val="20"/>
        </w:rPr>
      </w:pPr>
    </w:p>
    <w:p w14:paraId="5675759B" w14:textId="0395BF3F" w:rsidR="00F12C9E" w:rsidRDefault="00834A0C" w:rsidP="00F12C9E">
      <w:pPr>
        <w:spacing w:line="276" w:lineRule="auto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22D68D22" wp14:editId="3270040A">
            <wp:extent cx="5943600" cy="1879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D972B" w14:textId="77777777" w:rsidR="00F12C9E" w:rsidRDefault="00F12C9E" w:rsidP="003805CD">
      <w:pPr>
        <w:spacing w:line="276" w:lineRule="auto"/>
        <w:rPr>
          <w:sz w:val="20"/>
          <w:szCs w:val="20"/>
        </w:rPr>
      </w:pPr>
    </w:p>
    <w:p w14:paraId="370D40FC" w14:textId="00794142" w:rsidR="00F12C9E" w:rsidRDefault="00F12C9E" w:rsidP="00F12C9E">
      <w:pPr>
        <w:spacing w:line="276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ep </w:t>
      </w:r>
      <w:r w:rsidR="004E2CE1">
        <w:rPr>
          <w:b/>
          <w:sz w:val="20"/>
          <w:szCs w:val="20"/>
        </w:rPr>
        <w:t>1</w:t>
      </w:r>
      <w:r>
        <w:rPr>
          <w:b/>
          <w:sz w:val="20"/>
          <w:szCs w:val="20"/>
        </w:rPr>
        <w:t>: E</w:t>
      </w:r>
      <w:r w:rsidRPr="00CA7136">
        <w:rPr>
          <w:b/>
          <w:sz w:val="20"/>
          <w:szCs w:val="20"/>
        </w:rPr>
        <w:t>xecute OSM2GMNS to get network files in GMNS format</w:t>
      </w:r>
    </w:p>
    <w:p w14:paraId="1282E0D6" w14:textId="77777777" w:rsidR="00F12C9E" w:rsidRDefault="00F12C9E" w:rsidP="00F12C9E">
      <w:pPr>
        <w:spacing w:line="276" w:lineRule="auto"/>
        <w:ind w:firstLine="420"/>
        <w:rPr>
          <w:sz w:val="20"/>
          <w:szCs w:val="20"/>
        </w:rPr>
      </w:pPr>
      <w:r w:rsidRPr="00CA7136">
        <w:rPr>
          <w:sz w:val="20"/>
          <w:szCs w:val="20"/>
        </w:rPr>
        <w:t xml:space="preserve">Open the Python IDE such as </w:t>
      </w:r>
      <w:proofErr w:type="spellStart"/>
      <w:r w:rsidRPr="00CA7136">
        <w:rPr>
          <w:sz w:val="20"/>
          <w:szCs w:val="20"/>
        </w:rPr>
        <w:t>Pycharm</w:t>
      </w:r>
      <w:proofErr w:type="spellEnd"/>
      <w:r w:rsidRPr="00CA7136">
        <w:rPr>
          <w:sz w:val="20"/>
          <w:szCs w:val="20"/>
        </w:rPr>
        <w:t xml:space="preserve"> for a typical configuration.</w:t>
      </w:r>
      <w:r>
        <w:rPr>
          <w:sz w:val="20"/>
          <w:szCs w:val="20"/>
        </w:rPr>
        <w:t xml:space="preserve"> Then, OSM2GMNS converts </w:t>
      </w:r>
      <w:proofErr w:type="spellStart"/>
      <w:r w:rsidRPr="00CA7136">
        <w:rPr>
          <w:i/>
          <w:iCs/>
          <w:sz w:val="20"/>
          <w:szCs w:val="20"/>
        </w:rPr>
        <w:t>map.osm</w:t>
      </w:r>
      <w:proofErr w:type="spellEnd"/>
      <w:r>
        <w:rPr>
          <w:sz w:val="20"/>
          <w:szCs w:val="20"/>
        </w:rPr>
        <w:t xml:space="preserve"> file in OSM format into a network file in GMNS format.</w:t>
      </w:r>
    </w:p>
    <w:p w14:paraId="41F82AB0" w14:textId="5B80988D" w:rsidR="00F12C9E" w:rsidRDefault="00AA0ADC" w:rsidP="00F12C9E">
      <w:pPr>
        <w:spacing w:line="276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90723AA" wp14:editId="3A1C844C">
            <wp:extent cx="5943600" cy="1276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A7D93" w14:textId="0AB75D85" w:rsidR="00F12C9E" w:rsidRDefault="00F12C9E" w:rsidP="00F12C9E">
      <w:pPr>
        <w:spacing w:line="276" w:lineRule="auto"/>
        <w:jc w:val="center"/>
        <w:rPr>
          <w:sz w:val="20"/>
          <w:szCs w:val="20"/>
        </w:rPr>
      </w:pPr>
      <w:r w:rsidRPr="00E25B8A">
        <w:rPr>
          <w:noProof/>
        </w:rPr>
        <w:drawing>
          <wp:inline distT="0" distB="0" distL="0" distR="0" wp14:anchorId="7576F3E2" wp14:editId="6F770FB9">
            <wp:extent cx="5273040" cy="609600"/>
            <wp:effectExtent l="0" t="0" r="0" b="0"/>
            <wp:docPr id="1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B7AFA" w14:textId="77777777" w:rsidR="00790828" w:rsidRDefault="00790828" w:rsidP="00F12C9E">
      <w:pPr>
        <w:spacing w:line="276" w:lineRule="auto"/>
        <w:jc w:val="center"/>
        <w:rPr>
          <w:sz w:val="20"/>
          <w:szCs w:val="20"/>
        </w:rPr>
      </w:pPr>
    </w:p>
    <w:p w14:paraId="22D62BAE" w14:textId="2EA9466E" w:rsidR="008715EB" w:rsidRDefault="008715EB" w:rsidP="008715EB">
      <w:pPr>
        <w:spacing w:line="276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Step </w:t>
      </w:r>
      <w:r w:rsidR="004E2CE1">
        <w:rPr>
          <w:b/>
          <w:sz w:val="20"/>
          <w:szCs w:val="20"/>
        </w:rPr>
        <w:t>2</w:t>
      </w:r>
      <w:r>
        <w:rPr>
          <w:b/>
          <w:sz w:val="20"/>
          <w:szCs w:val="20"/>
        </w:rPr>
        <w:t>: E</w:t>
      </w:r>
      <w:r w:rsidRPr="00CA7136">
        <w:rPr>
          <w:b/>
          <w:sz w:val="20"/>
          <w:szCs w:val="20"/>
        </w:rPr>
        <w:t xml:space="preserve">xecute </w:t>
      </w:r>
      <w:r w:rsidRPr="005C7009">
        <w:rPr>
          <w:b/>
          <w:sz w:val="20"/>
          <w:szCs w:val="20"/>
        </w:rPr>
        <w:t>GTFS2GMNS</w:t>
      </w:r>
      <w:r w:rsidRPr="00CA7136">
        <w:rPr>
          <w:b/>
          <w:sz w:val="20"/>
          <w:szCs w:val="20"/>
        </w:rPr>
        <w:t xml:space="preserve"> to get </w:t>
      </w:r>
      <w:r>
        <w:rPr>
          <w:b/>
          <w:sz w:val="20"/>
          <w:szCs w:val="20"/>
        </w:rPr>
        <w:t xml:space="preserve">bike and walk </w:t>
      </w:r>
      <w:r w:rsidRPr="00CA7136">
        <w:rPr>
          <w:b/>
          <w:sz w:val="20"/>
          <w:szCs w:val="20"/>
        </w:rPr>
        <w:t xml:space="preserve">network </w:t>
      </w:r>
      <w:r>
        <w:rPr>
          <w:b/>
          <w:sz w:val="20"/>
          <w:szCs w:val="20"/>
        </w:rPr>
        <w:t xml:space="preserve">in GMNS format </w:t>
      </w:r>
    </w:p>
    <w:p w14:paraId="0D5676A0" w14:textId="5281E550" w:rsidR="008715EB" w:rsidRDefault="008715EB" w:rsidP="008715EB">
      <w:pPr>
        <w:rPr>
          <w:noProof/>
        </w:rPr>
      </w:pPr>
      <w:r w:rsidRPr="001615BA">
        <w:rPr>
          <w:noProof/>
        </w:rPr>
        <w:t>You only need the following 4 lines of python codes</w:t>
      </w:r>
      <w:r>
        <w:rPr>
          <w:noProof/>
        </w:rPr>
        <w:t xml:space="preserve">, </w:t>
      </w:r>
      <w:r w:rsidR="00C72239">
        <w:rPr>
          <w:noProof/>
        </w:rPr>
        <w:t xml:space="preserve">it </w:t>
      </w:r>
      <w:r w:rsidR="00C72239" w:rsidRPr="00C72239">
        <w:rPr>
          <w:noProof/>
        </w:rPr>
        <w:t>can directly convert the GTFS data to node, link, and agent files in the GMNS format.</w:t>
      </w:r>
      <w:r w:rsidR="00DB705A">
        <w:rPr>
          <w:noProof/>
        </w:rPr>
        <w:t xml:space="preserve"> Comparing with </w:t>
      </w:r>
      <w:r w:rsidR="001B2EEE">
        <w:rPr>
          <w:noProof/>
        </w:rPr>
        <w:t xml:space="preserve">walk mobility and bike mobility of </w:t>
      </w:r>
      <w:r w:rsidR="00276BE5">
        <w:rPr>
          <w:noProof/>
        </w:rPr>
        <w:t>Univeristy of Washington</w:t>
      </w:r>
      <w:r w:rsidR="00654007">
        <w:rPr>
          <w:noProof/>
        </w:rPr>
        <w:t xml:space="preserve">, there is only subtle </w:t>
      </w:r>
      <w:r w:rsidR="00683B09">
        <w:rPr>
          <w:noProof/>
        </w:rPr>
        <w:t>difference on the map.</w:t>
      </w:r>
      <w:r w:rsidR="00276BE5">
        <w:rPr>
          <w:noProof/>
        </w:rPr>
        <w:t xml:space="preserve"> </w:t>
      </w:r>
    </w:p>
    <w:p w14:paraId="49118562" w14:textId="77777777" w:rsidR="008715EB" w:rsidRDefault="008715EB" w:rsidP="008715EB">
      <w:r>
        <w:rPr>
          <w:noProof/>
        </w:rPr>
        <w:drawing>
          <wp:inline distT="0" distB="0" distL="0" distR="0" wp14:anchorId="027CECC6" wp14:editId="0D9421B4">
            <wp:extent cx="5943600" cy="3714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CF5A" w14:textId="77777777" w:rsidR="008715EB" w:rsidRDefault="008715EB" w:rsidP="008715EB">
      <w:r w:rsidRPr="001D20CC">
        <w:t xml:space="preserve">Walk mobility network at </w:t>
      </w:r>
      <w:r>
        <w:t>UW (Pink)</w:t>
      </w:r>
    </w:p>
    <w:p w14:paraId="2687AFF2" w14:textId="24860FB5" w:rsidR="008715EB" w:rsidRDefault="008715EB" w:rsidP="008715EB">
      <w:r>
        <w:rPr>
          <w:noProof/>
        </w:rPr>
        <w:drawing>
          <wp:inline distT="0" distB="0" distL="0" distR="0" wp14:anchorId="06DDAB99" wp14:editId="221012C2">
            <wp:extent cx="4915759" cy="2796988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240" cy="2800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59B19" w14:textId="77777777" w:rsidR="008715EB" w:rsidRDefault="008715EB" w:rsidP="008715EB">
      <w:r>
        <w:t>Bike</w:t>
      </w:r>
      <w:r w:rsidRPr="001D20CC">
        <w:t xml:space="preserve"> mobility network at </w:t>
      </w:r>
      <w:r>
        <w:t>UW (Blue)</w:t>
      </w:r>
    </w:p>
    <w:p w14:paraId="40CBF329" w14:textId="77777777" w:rsidR="008715EB" w:rsidRDefault="008715EB" w:rsidP="008715EB">
      <w:r>
        <w:rPr>
          <w:noProof/>
        </w:rPr>
        <w:drawing>
          <wp:inline distT="0" distB="0" distL="0" distR="0" wp14:anchorId="5EAFCDF6" wp14:editId="767001E5">
            <wp:extent cx="4948518" cy="2937356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685" cy="2951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E61C4" w14:textId="77777777" w:rsidR="008715EB" w:rsidRDefault="008715EB" w:rsidP="008715EB"/>
    <w:p w14:paraId="3FA46D30" w14:textId="77777777" w:rsidR="008715EB" w:rsidRDefault="008715EB" w:rsidP="008715EB"/>
    <w:p w14:paraId="6B3C4701" w14:textId="197F31C1" w:rsidR="008715EB" w:rsidRDefault="008715EB" w:rsidP="008715EB">
      <w:r>
        <w:t xml:space="preserve">Bike + Walk </w:t>
      </w:r>
    </w:p>
    <w:p w14:paraId="2D14D877" w14:textId="2BFF8229" w:rsidR="008715EB" w:rsidRDefault="008715EB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  <w:r>
        <w:rPr>
          <w:noProof/>
        </w:rPr>
        <w:drawing>
          <wp:inline distT="0" distB="0" distL="0" distR="0" wp14:anchorId="3906ED0C" wp14:editId="1452CA95">
            <wp:extent cx="5174552" cy="2933904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86886" cy="294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2A47" w14:textId="77777777" w:rsidR="000F2FD8" w:rsidRDefault="000F2FD8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3A66CFD8" w14:textId="21BA472B" w:rsidR="00240AD6" w:rsidRDefault="00240AD6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  <w:r w:rsidRPr="004E6C8D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Step </w:t>
      </w:r>
      <w:r w:rsidR="004E2CE1">
        <w:rPr>
          <w:rFonts w:ascii="Times New Roman" w:eastAsia="SimSun" w:hAnsi="Times New Roman" w:cs="Times New Roman"/>
          <w:b/>
          <w:kern w:val="2"/>
          <w:sz w:val="20"/>
          <w:szCs w:val="20"/>
        </w:rPr>
        <w:t>3</w:t>
      </w:r>
      <w:r w:rsidRPr="004E6C8D">
        <w:rPr>
          <w:rFonts w:ascii="Times New Roman" w:eastAsia="SimSun" w:hAnsi="Times New Roman" w:cs="Times New Roman"/>
          <w:b/>
          <w:kern w:val="2"/>
          <w:sz w:val="20"/>
          <w:szCs w:val="20"/>
        </w:rPr>
        <w:t>:</w:t>
      </w:r>
      <w:r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 </w:t>
      </w:r>
      <w:r w:rsidR="0055018A">
        <w:rPr>
          <w:rFonts w:ascii="Times New Roman" w:eastAsia="SimSun" w:hAnsi="Times New Roman" w:cs="Times New Roman"/>
          <w:b/>
          <w:kern w:val="2"/>
          <w:sz w:val="20"/>
          <w:szCs w:val="20"/>
        </w:rPr>
        <w:t>Execute n</w:t>
      </w:r>
      <w:r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et2cell </w:t>
      </w:r>
      <w:r w:rsidR="004808C4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for </w:t>
      </w:r>
      <w:r w:rsidR="004808C4" w:rsidRPr="004808C4">
        <w:rPr>
          <w:rFonts w:ascii="Times New Roman" w:eastAsia="SimSun" w:hAnsi="Times New Roman" w:cs="Times New Roman"/>
          <w:b/>
          <w:kern w:val="2"/>
          <w:sz w:val="20"/>
          <w:szCs w:val="20"/>
        </w:rPr>
        <w:t>microscopic</w:t>
      </w:r>
      <w:r w:rsidR="004808C4">
        <w:rPr>
          <w:rFonts w:ascii="Times New Roman" w:eastAsia="SimSun" w:hAnsi="Times New Roman" w:cs="Times New Roman"/>
          <w:b/>
          <w:kern w:val="2"/>
          <w:sz w:val="20"/>
          <w:szCs w:val="20"/>
        </w:rPr>
        <w:t>,</w:t>
      </w:r>
      <w:r w:rsidR="004808C4" w:rsidRPr="004808C4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 mesoscopic</w:t>
      </w:r>
      <w:r w:rsidR="004808C4">
        <w:rPr>
          <w:rFonts w:ascii="Times New Roman" w:eastAsia="SimSun" w:hAnsi="Times New Roman" w:cs="Times New Roman"/>
          <w:b/>
          <w:kern w:val="2"/>
          <w:sz w:val="20"/>
          <w:szCs w:val="20"/>
        </w:rPr>
        <w:t>,</w:t>
      </w:r>
      <w:r w:rsidR="004808C4" w:rsidRPr="004808C4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 and macro</w:t>
      </w:r>
      <w:r w:rsidR="0034398C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scopic </w:t>
      </w:r>
      <w:r w:rsidR="004808C4" w:rsidRPr="004808C4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 </w:t>
      </w:r>
      <w:r w:rsidR="00F17C8E">
        <w:rPr>
          <w:rFonts w:ascii="Times New Roman" w:eastAsia="SimSun" w:hAnsi="Times New Roman" w:cs="Times New Roman"/>
          <w:b/>
          <w:kern w:val="2"/>
          <w:sz w:val="20"/>
          <w:szCs w:val="20"/>
        </w:rPr>
        <w:t>n</w:t>
      </w:r>
      <w:r w:rsidR="00F17C8E" w:rsidRPr="004808C4">
        <w:rPr>
          <w:rFonts w:ascii="Times New Roman" w:eastAsia="SimSun" w:hAnsi="Times New Roman" w:cs="Times New Roman"/>
          <w:b/>
          <w:kern w:val="2"/>
          <w:sz w:val="20"/>
          <w:szCs w:val="20"/>
        </w:rPr>
        <w:t>etworks.</w:t>
      </w:r>
    </w:p>
    <w:p w14:paraId="32360A38" w14:textId="381D60DB" w:rsidR="004808C4" w:rsidRDefault="00EC329F" w:rsidP="004808C4">
      <w:pPr>
        <w:widowControl w:val="0"/>
        <w:spacing w:after="0" w:line="276" w:lineRule="auto"/>
        <w:ind w:firstLine="420"/>
        <w:jc w:val="both"/>
        <w:rPr>
          <w:rFonts w:ascii="Times New Roman" w:eastAsia="SimSun" w:hAnsi="Times New Roman" w:cs="Times New Roman"/>
          <w:kern w:val="2"/>
          <w:sz w:val="20"/>
          <w:szCs w:val="20"/>
        </w:rPr>
      </w:pPr>
      <w:r>
        <w:rPr>
          <w:rFonts w:ascii="Times New Roman" w:eastAsia="SimSun" w:hAnsi="Times New Roman" w:cs="Times New Roman"/>
          <w:kern w:val="2"/>
          <w:sz w:val="20"/>
          <w:szCs w:val="20"/>
        </w:rPr>
        <w:t>Running</w:t>
      </w:r>
      <w:r w:rsidR="004808C4">
        <w:rPr>
          <w:rFonts w:ascii="Times New Roman" w:eastAsia="SimSun" w:hAnsi="Times New Roman" w:cs="Times New Roman"/>
          <w:kern w:val="2"/>
          <w:sz w:val="20"/>
          <w:szCs w:val="20"/>
        </w:rPr>
        <w:t xml:space="preserve"> </w:t>
      </w:r>
      <w:r>
        <w:rPr>
          <w:rFonts w:ascii="Times New Roman" w:eastAsia="SimSun" w:hAnsi="Times New Roman" w:cs="Times New Roman"/>
          <w:kern w:val="2"/>
          <w:sz w:val="20"/>
          <w:szCs w:val="20"/>
        </w:rPr>
        <w:t xml:space="preserve">net2cell package to </w:t>
      </w:r>
      <w:r w:rsidR="002E3E06">
        <w:rPr>
          <w:rFonts w:ascii="Times New Roman" w:eastAsia="SimSun" w:hAnsi="Times New Roman" w:cs="Times New Roman"/>
          <w:kern w:val="2"/>
          <w:sz w:val="20"/>
          <w:szCs w:val="20"/>
        </w:rPr>
        <w:t xml:space="preserve">obtain the </w:t>
      </w:r>
      <w:r w:rsidR="002E3E06" w:rsidRPr="002E3E06">
        <w:rPr>
          <w:rFonts w:ascii="Times New Roman" w:eastAsia="SimSun" w:hAnsi="Times New Roman" w:cs="Times New Roman"/>
          <w:kern w:val="2"/>
          <w:sz w:val="20"/>
          <w:szCs w:val="20"/>
        </w:rPr>
        <w:t>microscopic, mesoscopic, and macro networks.</w:t>
      </w:r>
      <w:r w:rsidR="0034398C">
        <w:rPr>
          <w:rFonts w:ascii="Times New Roman" w:eastAsia="SimSun" w:hAnsi="Times New Roman" w:cs="Times New Roman"/>
          <w:kern w:val="2"/>
          <w:sz w:val="20"/>
          <w:szCs w:val="20"/>
        </w:rPr>
        <w:t xml:space="preserve"> </w:t>
      </w:r>
      <w:r w:rsidR="00755D16">
        <w:rPr>
          <w:rFonts w:ascii="Times New Roman" w:eastAsia="SimSun" w:hAnsi="Times New Roman" w:cs="Times New Roman"/>
          <w:kern w:val="2"/>
          <w:sz w:val="20"/>
          <w:szCs w:val="20"/>
        </w:rPr>
        <w:t xml:space="preserve">The input data should be the </w:t>
      </w:r>
      <w:r w:rsidR="005F26E3">
        <w:rPr>
          <w:rFonts w:ascii="Times New Roman" w:eastAsia="SimSun" w:hAnsi="Times New Roman" w:cs="Times New Roman"/>
          <w:kern w:val="2"/>
          <w:sz w:val="20"/>
          <w:szCs w:val="20"/>
        </w:rPr>
        <w:t xml:space="preserve">node and link data from the </w:t>
      </w:r>
      <w:r w:rsidR="00F41A22">
        <w:rPr>
          <w:rFonts w:ascii="Times New Roman" w:eastAsia="SimSun" w:hAnsi="Times New Roman" w:cs="Times New Roman"/>
          <w:kern w:val="2"/>
          <w:sz w:val="20"/>
          <w:szCs w:val="20"/>
        </w:rPr>
        <w:t xml:space="preserve">OSM2GMNS. </w:t>
      </w:r>
    </w:p>
    <w:p w14:paraId="7CE07F51" w14:textId="4B8145F4" w:rsidR="002F4090" w:rsidRDefault="002F4090" w:rsidP="004808C4">
      <w:pPr>
        <w:widowControl w:val="0"/>
        <w:spacing w:after="0" w:line="276" w:lineRule="auto"/>
        <w:ind w:firstLine="420"/>
        <w:jc w:val="both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3965817A" w14:textId="02ECE70E" w:rsidR="002F4090" w:rsidRPr="00655C8D" w:rsidRDefault="0034398C" w:rsidP="004808C4">
      <w:pPr>
        <w:widowControl w:val="0"/>
        <w:spacing w:after="0" w:line="276" w:lineRule="auto"/>
        <w:ind w:firstLine="420"/>
        <w:jc w:val="both"/>
        <w:rPr>
          <w:rFonts w:ascii="Times New Roman" w:eastAsia="SimSun" w:hAnsi="Times New Roman" w:cs="Times New Roman"/>
          <w:kern w:val="2"/>
          <w:sz w:val="20"/>
          <w:szCs w:val="20"/>
        </w:rPr>
      </w:pPr>
      <w:r>
        <w:rPr>
          <w:rFonts w:ascii="Times New Roman" w:eastAsia="SimSun" w:hAnsi="Times New Roman" w:cs="Times New Roman"/>
          <w:kern w:val="2"/>
          <w:sz w:val="20"/>
          <w:szCs w:val="20"/>
        </w:rPr>
        <w:t>Macroscopic Network</w:t>
      </w:r>
      <w:r w:rsidR="003F1B6E">
        <w:rPr>
          <w:rFonts w:ascii="Times New Roman" w:eastAsia="SimSun" w:hAnsi="Times New Roman" w:cs="Times New Roman"/>
          <w:kern w:val="2"/>
          <w:sz w:val="20"/>
          <w:szCs w:val="20"/>
        </w:rPr>
        <w:t xml:space="preserve">: </w:t>
      </w:r>
    </w:p>
    <w:p w14:paraId="15580C07" w14:textId="5A19833B" w:rsidR="004808C4" w:rsidRDefault="002F4090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  <w:r>
        <w:rPr>
          <w:noProof/>
        </w:rPr>
        <w:drawing>
          <wp:inline distT="0" distB="0" distL="0" distR="0" wp14:anchorId="172E8A92" wp14:editId="7B576C60">
            <wp:extent cx="4963187" cy="2990108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66990" cy="299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C47D3" w14:textId="1CD99715" w:rsidR="00F41A22" w:rsidRDefault="00F41A22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6285D452" w14:textId="432F49DF" w:rsidR="00421B0D" w:rsidRDefault="00421B0D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0831C210" w14:textId="77EE8F50" w:rsidR="00421B0D" w:rsidRDefault="00421B0D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15FCF669" w14:textId="2485E7D9" w:rsidR="00421B0D" w:rsidRDefault="00421B0D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401C312B" w14:textId="14972773" w:rsidR="00421B0D" w:rsidRDefault="00421B0D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05D11EAD" w14:textId="429299A8" w:rsidR="00421B0D" w:rsidRDefault="00421B0D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0D1D8E76" w14:textId="41EF02D5" w:rsidR="00421B0D" w:rsidRDefault="00421B0D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094C878A" w14:textId="516EEF55" w:rsidR="00421B0D" w:rsidRDefault="00421B0D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  <w:r>
        <w:rPr>
          <w:rFonts w:ascii="Times New Roman" w:eastAsia="SimSun" w:hAnsi="Times New Roman" w:cs="Times New Roman"/>
          <w:kern w:val="2"/>
          <w:sz w:val="20"/>
          <w:szCs w:val="20"/>
        </w:rPr>
        <w:t xml:space="preserve">   Mesoscopic Network: </w:t>
      </w:r>
    </w:p>
    <w:p w14:paraId="53287E7D" w14:textId="54AAA2D1" w:rsidR="00F41A22" w:rsidRDefault="00421B0D" w:rsidP="00240AD6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  <w:r>
        <w:rPr>
          <w:rFonts w:ascii="Times New Roman" w:eastAsia="SimSun" w:hAnsi="Times New Roman" w:cs="Times New Roman"/>
          <w:noProof/>
          <w:kern w:val="2"/>
          <w:sz w:val="20"/>
          <w:szCs w:val="20"/>
        </w:rPr>
        <w:drawing>
          <wp:inline distT="0" distB="0" distL="0" distR="0" wp14:anchorId="2372F870" wp14:editId="78101A9B">
            <wp:extent cx="5038898" cy="3085489"/>
            <wp:effectExtent l="0" t="0" r="952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860" cy="309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F6798" w14:textId="2BC558C6" w:rsidR="008715EB" w:rsidRDefault="008715EB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4CEB7D8B" w14:textId="013C20A1" w:rsidR="00240AD6" w:rsidRDefault="00240AD6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7ABC7FE0" w14:textId="0F758F2A" w:rsidR="00240AD6" w:rsidRDefault="00EA0F13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  <w:r>
        <w:rPr>
          <w:rFonts w:ascii="Times New Roman" w:eastAsia="SimSun" w:hAnsi="Times New Roman" w:cs="Times New Roman"/>
          <w:kern w:val="2"/>
          <w:sz w:val="20"/>
          <w:szCs w:val="20"/>
        </w:rPr>
        <w:t xml:space="preserve">   Microscopic Network:</w:t>
      </w:r>
    </w:p>
    <w:p w14:paraId="2B6DC50A" w14:textId="018CA179" w:rsidR="00240AD6" w:rsidRDefault="00EA0F13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  <w:r>
        <w:rPr>
          <w:rFonts w:ascii="Times New Roman" w:eastAsia="SimSun" w:hAnsi="Times New Roman" w:cs="Times New Roman"/>
          <w:b/>
          <w:noProof/>
          <w:kern w:val="2"/>
          <w:sz w:val="20"/>
          <w:szCs w:val="20"/>
        </w:rPr>
        <w:drawing>
          <wp:inline distT="0" distB="0" distL="0" distR="0" wp14:anchorId="31EED794" wp14:editId="0C392FD1">
            <wp:extent cx="5034587" cy="3085489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088" cy="3088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F3D13" w14:textId="77777777" w:rsidR="00240AD6" w:rsidRDefault="00240AD6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49681E7F" w14:textId="2C01FEEC" w:rsidR="00240AD6" w:rsidRDefault="00240AD6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639D7435" w14:textId="2A7FF23E" w:rsidR="00EA0F13" w:rsidRDefault="00EA0F13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097CF7F6" w14:textId="1A415E21" w:rsidR="00EA0F13" w:rsidRDefault="00EA0F13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58C4CF95" w14:textId="115C7ECB" w:rsidR="00EA0F13" w:rsidRDefault="00EA0F13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2478E84C" w14:textId="4D746813" w:rsidR="00EA0F13" w:rsidRDefault="00EA0F13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05C99126" w14:textId="20D21607" w:rsidR="00EA0F13" w:rsidRDefault="00EA0F13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36A3DF5D" w14:textId="77777777" w:rsidR="00EA0F13" w:rsidRDefault="00EA0F13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78CE5B1D" w14:textId="46771AFE" w:rsidR="00655C8D" w:rsidRPr="00655C8D" w:rsidRDefault="00655C8D" w:rsidP="00655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  <w:r w:rsidRPr="00655C8D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Step </w:t>
      </w:r>
      <w:r w:rsidR="004E2CE1">
        <w:rPr>
          <w:rFonts w:ascii="Times New Roman" w:eastAsia="SimSun" w:hAnsi="Times New Roman" w:cs="Times New Roman"/>
          <w:b/>
          <w:kern w:val="2"/>
          <w:sz w:val="20"/>
          <w:szCs w:val="20"/>
        </w:rPr>
        <w:t>4</w:t>
      </w:r>
      <w:r w:rsidRPr="00655C8D">
        <w:rPr>
          <w:rFonts w:ascii="Times New Roman" w:eastAsia="SimSun" w:hAnsi="Times New Roman" w:cs="Times New Roman"/>
          <w:b/>
          <w:kern w:val="2"/>
          <w:sz w:val="20"/>
          <w:szCs w:val="20"/>
        </w:rPr>
        <w:t>: Execute GRID2DEMAND Python code</w:t>
      </w:r>
    </w:p>
    <w:p w14:paraId="1F8A4EDD" w14:textId="77777777" w:rsidR="00655C8D" w:rsidRPr="00655C8D" w:rsidRDefault="00655C8D" w:rsidP="00655C8D">
      <w:pPr>
        <w:widowControl w:val="0"/>
        <w:spacing w:after="0" w:line="276" w:lineRule="auto"/>
        <w:ind w:firstLine="420"/>
        <w:jc w:val="both"/>
        <w:rPr>
          <w:rFonts w:ascii="Times New Roman" w:eastAsia="SimSun" w:hAnsi="Times New Roman" w:cs="Times New Roman"/>
          <w:kern w:val="2"/>
          <w:sz w:val="20"/>
          <w:szCs w:val="20"/>
        </w:rPr>
      </w:pPr>
      <w:r w:rsidRPr="00655C8D">
        <w:rPr>
          <w:rFonts w:ascii="Times New Roman" w:eastAsia="SimSun" w:hAnsi="Times New Roman" w:cs="Times New Roman"/>
          <w:kern w:val="2"/>
          <w:sz w:val="20"/>
          <w:szCs w:val="20"/>
        </w:rPr>
        <w:t xml:space="preserve">Configurate working dictionary </w:t>
      </w:r>
      <w:r w:rsidRPr="00655C8D">
        <w:rPr>
          <w:rFonts w:ascii="Times New Roman" w:eastAsia="SimSun" w:hAnsi="Times New Roman" w:cs="Times New Roman" w:hint="eastAsia"/>
          <w:kern w:val="2"/>
          <w:sz w:val="20"/>
          <w:szCs w:val="20"/>
        </w:rPr>
        <w:t>in</w:t>
      </w:r>
      <w:r w:rsidRPr="00655C8D">
        <w:rPr>
          <w:rFonts w:ascii="Times New Roman" w:eastAsia="SimSun" w:hAnsi="Times New Roman" w:cs="Times New Roman"/>
          <w:kern w:val="2"/>
          <w:sz w:val="20"/>
          <w:szCs w:val="20"/>
        </w:rPr>
        <w:t xml:space="preserve"> the Python IDE (e.g., </w:t>
      </w:r>
      <w:proofErr w:type="spellStart"/>
      <w:r w:rsidRPr="00655C8D">
        <w:rPr>
          <w:rFonts w:ascii="Times New Roman" w:eastAsia="SimSun" w:hAnsi="Times New Roman" w:cs="Times New Roman"/>
          <w:kern w:val="2"/>
          <w:sz w:val="20"/>
          <w:szCs w:val="20"/>
        </w:rPr>
        <w:t>Pycharm</w:t>
      </w:r>
      <w:proofErr w:type="spellEnd"/>
      <w:r w:rsidRPr="00655C8D">
        <w:rPr>
          <w:rFonts w:ascii="Times New Roman" w:eastAsia="SimSun" w:hAnsi="Times New Roman" w:cs="Times New Roman"/>
          <w:kern w:val="2"/>
          <w:sz w:val="20"/>
          <w:szCs w:val="20"/>
        </w:rPr>
        <w:t xml:space="preserve">). Then, execute GRID2DEMAND to get zone-to-zone demand, generating four files which are highlighted in blue. </w:t>
      </w:r>
    </w:p>
    <w:p w14:paraId="18003A59" w14:textId="3D4F9FAB" w:rsidR="00655C8D" w:rsidRDefault="00655C8D" w:rsidP="00655C8D">
      <w:pPr>
        <w:widowControl w:val="0"/>
        <w:spacing w:after="0" w:line="276" w:lineRule="auto"/>
        <w:jc w:val="center"/>
        <w:rPr>
          <w:rFonts w:ascii="Times New Roman" w:eastAsia="SimSun" w:hAnsi="Times New Roman" w:cs="Times New Roman"/>
          <w:kern w:val="2"/>
          <w:sz w:val="20"/>
          <w:szCs w:val="20"/>
        </w:rPr>
      </w:pPr>
      <w:r w:rsidRPr="00655C8D">
        <w:rPr>
          <w:rFonts w:ascii="Times New Roman" w:eastAsia="SimSun" w:hAnsi="Times New Roman" w:cs="Times New Roman"/>
          <w:noProof/>
          <w:kern w:val="2"/>
          <w:sz w:val="21"/>
        </w:rPr>
        <w:drawing>
          <wp:inline distT="0" distB="0" distL="0" distR="0" wp14:anchorId="5BCB1570" wp14:editId="190250DE">
            <wp:extent cx="5273040" cy="1379220"/>
            <wp:effectExtent l="0" t="0" r="0" b="0"/>
            <wp:docPr id="1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BEE82" w14:textId="65B9A7D9" w:rsidR="00B52FBA" w:rsidRDefault="00B52FBA" w:rsidP="00C23DFC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33A6CCA0" w14:textId="30D4064D" w:rsidR="008A6977" w:rsidRDefault="008A6977" w:rsidP="008A6977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  <w:r w:rsidRPr="00655C8D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Step </w:t>
      </w:r>
      <w:r w:rsidR="004E2CE1">
        <w:rPr>
          <w:rFonts w:ascii="Times New Roman" w:eastAsia="SimSun" w:hAnsi="Times New Roman" w:cs="Times New Roman"/>
          <w:b/>
          <w:kern w:val="2"/>
          <w:sz w:val="20"/>
          <w:szCs w:val="20"/>
        </w:rPr>
        <w:t>5</w:t>
      </w:r>
      <w:r w:rsidRPr="00655C8D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: </w:t>
      </w:r>
      <w:r w:rsidR="009214CC" w:rsidRPr="009214CC">
        <w:rPr>
          <w:rFonts w:ascii="Times New Roman" w:eastAsia="SimSun" w:hAnsi="Times New Roman" w:cs="Times New Roman"/>
          <w:b/>
          <w:kern w:val="2"/>
          <w:sz w:val="20"/>
          <w:szCs w:val="20"/>
        </w:rPr>
        <w:t>Signal2timing</w:t>
      </w:r>
      <w:r w:rsidR="009D6E70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: software package is still developing based on </w:t>
      </w:r>
      <w:r w:rsidR="009D3772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Python. </w:t>
      </w:r>
    </w:p>
    <w:p w14:paraId="1A89A2E7" w14:textId="77777777" w:rsidR="009D3772" w:rsidRPr="00655C8D" w:rsidRDefault="009D3772" w:rsidP="008A6977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</w:p>
    <w:p w14:paraId="2104F7E9" w14:textId="6847E543" w:rsidR="008A6977" w:rsidRPr="00655C8D" w:rsidRDefault="008A6977" w:rsidP="008A6977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  <w:r w:rsidRPr="00655C8D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Step </w:t>
      </w:r>
      <w:r w:rsidR="004E2CE1">
        <w:rPr>
          <w:rFonts w:ascii="Times New Roman" w:eastAsia="SimSun" w:hAnsi="Times New Roman" w:cs="Times New Roman"/>
          <w:b/>
          <w:kern w:val="2"/>
          <w:sz w:val="20"/>
          <w:szCs w:val="20"/>
        </w:rPr>
        <w:t>6</w:t>
      </w:r>
      <w:r w:rsidRPr="00655C8D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: </w:t>
      </w:r>
      <w:r w:rsidR="00B91E9F" w:rsidRPr="00B91E9F">
        <w:rPr>
          <w:rFonts w:ascii="Times New Roman" w:eastAsia="SimSun" w:hAnsi="Times New Roman" w:cs="Times New Roman"/>
          <w:b/>
          <w:kern w:val="2"/>
          <w:sz w:val="20"/>
          <w:szCs w:val="20"/>
        </w:rPr>
        <w:t>AMS simulation</w:t>
      </w:r>
      <w:r w:rsidR="00B91E9F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: </w:t>
      </w:r>
      <w:r w:rsidR="002772FC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Under testing </w:t>
      </w:r>
    </w:p>
    <w:p w14:paraId="1E6919A2" w14:textId="4109219C" w:rsidR="00B52FBA" w:rsidRDefault="00B52FBA" w:rsidP="00C23DFC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165B3BA3" w14:textId="77777777" w:rsidR="00B52FBA" w:rsidRPr="00655C8D" w:rsidRDefault="00B52FBA" w:rsidP="00C23DFC">
      <w:pPr>
        <w:widowControl w:val="0"/>
        <w:spacing w:after="0" w:line="276" w:lineRule="auto"/>
        <w:rPr>
          <w:rFonts w:ascii="Times New Roman" w:eastAsia="SimSun" w:hAnsi="Times New Roman" w:cs="Times New Roman"/>
          <w:kern w:val="2"/>
          <w:sz w:val="20"/>
          <w:szCs w:val="20"/>
        </w:rPr>
      </w:pPr>
    </w:p>
    <w:p w14:paraId="4632A237" w14:textId="2A471A49" w:rsidR="004E6C8D" w:rsidRPr="004E6C8D" w:rsidRDefault="004E6C8D" w:rsidP="004E6C8D">
      <w:pPr>
        <w:widowControl w:val="0"/>
        <w:spacing w:after="0" w:line="276" w:lineRule="auto"/>
        <w:jc w:val="both"/>
        <w:rPr>
          <w:rFonts w:ascii="Times New Roman" w:eastAsia="SimSun" w:hAnsi="Times New Roman" w:cs="Times New Roman"/>
          <w:b/>
          <w:kern w:val="2"/>
          <w:sz w:val="20"/>
          <w:szCs w:val="20"/>
        </w:rPr>
      </w:pPr>
      <w:r w:rsidRPr="004E6C8D">
        <w:rPr>
          <w:rFonts w:ascii="Times New Roman" w:eastAsia="SimSun" w:hAnsi="Times New Roman" w:cs="Times New Roman"/>
          <w:b/>
          <w:kern w:val="2"/>
          <w:sz w:val="20"/>
          <w:szCs w:val="20"/>
        </w:rPr>
        <w:t xml:space="preserve">Step </w:t>
      </w:r>
      <w:r w:rsidR="004E2CE1">
        <w:rPr>
          <w:rFonts w:ascii="Times New Roman" w:eastAsia="SimSun" w:hAnsi="Times New Roman" w:cs="Times New Roman"/>
          <w:b/>
          <w:kern w:val="2"/>
          <w:sz w:val="20"/>
          <w:szCs w:val="20"/>
        </w:rPr>
        <w:t>7</w:t>
      </w:r>
      <w:r w:rsidRPr="004E6C8D">
        <w:rPr>
          <w:rFonts w:ascii="Times New Roman" w:eastAsia="SimSun" w:hAnsi="Times New Roman" w:cs="Times New Roman"/>
          <w:b/>
          <w:kern w:val="2"/>
          <w:sz w:val="20"/>
          <w:szCs w:val="20"/>
        </w:rPr>
        <w:t>: Visualization in QGIS</w:t>
      </w:r>
    </w:p>
    <w:p w14:paraId="1F86054E" w14:textId="77777777" w:rsidR="004E6C8D" w:rsidRPr="004E6C8D" w:rsidRDefault="004E6C8D" w:rsidP="004E6C8D">
      <w:pPr>
        <w:widowControl w:val="0"/>
        <w:spacing w:after="0" w:line="276" w:lineRule="auto"/>
        <w:ind w:firstLine="420"/>
        <w:jc w:val="both"/>
        <w:rPr>
          <w:rFonts w:ascii="Times New Roman" w:eastAsia="SimSun" w:hAnsi="Times New Roman" w:cs="Times New Roman"/>
          <w:kern w:val="2"/>
          <w:sz w:val="20"/>
          <w:szCs w:val="20"/>
        </w:rPr>
      </w:pPr>
      <w:r w:rsidRPr="004E6C8D">
        <w:rPr>
          <w:rFonts w:ascii="Times New Roman" w:eastAsia="SimSun" w:hAnsi="Times New Roman" w:cs="Times New Roman"/>
          <w:kern w:val="2"/>
          <w:sz w:val="20"/>
          <w:szCs w:val="20"/>
        </w:rPr>
        <w:t>Open QGIS and add Delimited Text Layer of the output files.</w:t>
      </w:r>
    </w:p>
    <w:p w14:paraId="74EDE999" w14:textId="7EBBB868" w:rsidR="0062439B" w:rsidRDefault="00D40122">
      <w:r w:rsidRPr="00E25B8A">
        <w:rPr>
          <w:noProof/>
        </w:rPr>
        <w:drawing>
          <wp:inline distT="0" distB="0" distL="0" distR="0" wp14:anchorId="689CF36C" wp14:editId="68336DAB">
            <wp:extent cx="5273040" cy="3131820"/>
            <wp:effectExtent l="0" t="0" r="0" b="0"/>
            <wp:docPr id="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B70BB" w14:textId="77777777" w:rsidR="00734A1C" w:rsidRPr="00D77646" w:rsidRDefault="00734A1C" w:rsidP="00734A1C">
      <w:pPr>
        <w:spacing w:line="276" w:lineRule="auto"/>
        <w:ind w:firstLine="420"/>
        <w:rPr>
          <w:sz w:val="20"/>
          <w:szCs w:val="20"/>
        </w:rPr>
      </w:pPr>
      <w:r>
        <w:rPr>
          <w:sz w:val="20"/>
          <w:szCs w:val="20"/>
        </w:rPr>
        <w:t>Then Open the Properties window of the demand layer. Set the symbology as graduated symbols by size.</w:t>
      </w:r>
    </w:p>
    <w:p w14:paraId="029E6705" w14:textId="6AD745E5" w:rsidR="0024657B" w:rsidRDefault="00335334">
      <w:r>
        <w:rPr>
          <w:noProof/>
        </w:rPr>
        <w:lastRenderedPageBreak/>
        <w:drawing>
          <wp:inline distT="0" distB="0" distL="0" distR="0" wp14:anchorId="37C0C861" wp14:editId="7ED18C76">
            <wp:extent cx="5943600" cy="47282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FF6" w14:textId="1321FBEA" w:rsidR="00055F22" w:rsidRDefault="00055F22"/>
    <w:p w14:paraId="19CA02C6" w14:textId="75D91355" w:rsidR="00317308" w:rsidRDefault="00317308"/>
    <w:p w14:paraId="23C7A6EE" w14:textId="3D5BC676" w:rsidR="00317308" w:rsidRDefault="00317308"/>
    <w:p w14:paraId="04D97A15" w14:textId="262D299C" w:rsidR="00317308" w:rsidRDefault="00317308"/>
    <w:p w14:paraId="2DA1FF12" w14:textId="3AC30E43" w:rsidR="00317308" w:rsidRDefault="00317308"/>
    <w:p w14:paraId="6806E712" w14:textId="6BDB895C" w:rsidR="00317308" w:rsidRDefault="00317308"/>
    <w:p w14:paraId="603176DF" w14:textId="64AA2AF1" w:rsidR="00317308" w:rsidRDefault="00317308"/>
    <w:p w14:paraId="6F3E48E6" w14:textId="437F883B" w:rsidR="00317308" w:rsidRDefault="00317308"/>
    <w:p w14:paraId="0E9A0FD6" w14:textId="475E3465" w:rsidR="00317308" w:rsidRDefault="00317308"/>
    <w:p w14:paraId="040CF49D" w14:textId="0010F06C" w:rsidR="00317308" w:rsidRDefault="00317308"/>
    <w:p w14:paraId="24E41A5B" w14:textId="5DD3D499" w:rsidR="00317308" w:rsidRDefault="00317308"/>
    <w:p w14:paraId="228FDA42" w14:textId="77777777" w:rsidR="00317308" w:rsidRDefault="00317308"/>
    <w:p w14:paraId="7BE37DF0" w14:textId="69330A51" w:rsidR="00055F22" w:rsidRPr="000A2DBC" w:rsidRDefault="000A2DBC" w:rsidP="000A2DBC">
      <w:p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Zone-to-zone demand can be visualized with a base ma</w:t>
      </w:r>
      <w:r w:rsidR="00317308">
        <w:rPr>
          <w:sz w:val="20"/>
          <w:szCs w:val="20"/>
        </w:rPr>
        <w:t xml:space="preserve">p of University </w:t>
      </w:r>
      <w:r w:rsidR="002772FC">
        <w:rPr>
          <w:sz w:val="20"/>
          <w:szCs w:val="20"/>
        </w:rPr>
        <w:t>District.</w:t>
      </w:r>
    </w:p>
    <w:p w14:paraId="2B4A05C8" w14:textId="05D46CF0" w:rsidR="00632A0C" w:rsidRDefault="002354BB">
      <w:r>
        <w:rPr>
          <w:noProof/>
        </w:rPr>
        <w:drawing>
          <wp:inline distT="0" distB="0" distL="0" distR="0" wp14:anchorId="06EF32C8" wp14:editId="64494776">
            <wp:extent cx="6650655" cy="31178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989" cy="3120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55741" w14:textId="77777777" w:rsidR="00317308" w:rsidRDefault="00317308" w:rsidP="000A2DBC">
      <w:pPr>
        <w:spacing w:line="276" w:lineRule="auto"/>
        <w:rPr>
          <w:b/>
          <w:sz w:val="20"/>
          <w:szCs w:val="20"/>
        </w:rPr>
      </w:pPr>
    </w:p>
    <w:p w14:paraId="3BC0E12A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75B2260A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5D3EF340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444136FC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04B603F6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27FB77A7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662FB84B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456FE651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66A72740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62AF5CE3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07329E10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14F30874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46450CE9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2F1C6A45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6D98AAA1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0F87974C" w14:textId="77777777" w:rsidR="00254D15" w:rsidRDefault="00254D15" w:rsidP="000A2DBC">
      <w:pPr>
        <w:spacing w:line="276" w:lineRule="auto"/>
        <w:rPr>
          <w:b/>
          <w:sz w:val="20"/>
          <w:szCs w:val="20"/>
        </w:rPr>
      </w:pPr>
    </w:p>
    <w:p w14:paraId="4897E821" w14:textId="1F74662A" w:rsidR="00B06DBB" w:rsidRDefault="00B06DBB"/>
    <w:sectPr w:rsidR="00B06D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875B9" w14:textId="77777777" w:rsidR="0066272A" w:rsidRDefault="0066272A" w:rsidP="004E2CE1">
      <w:pPr>
        <w:spacing w:after="0" w:line="240" w:lineRule="auto"/>
      </w:pPr>
      <w:r>
        <w:separator/>
      </w:r>
    </w:p>
  </w:endnote>
  <w:endnote w:type="continuationSeparator" w:id="0">
    <w:p w14:paraId="2D15E130" w14:textId="77777777" w:rsidR="0066272A" w:rsidRDefault="0066272A" w:rsidP="004E2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25197" w14:textId="77777777" w:rsidR="0066272A" w:rsidRDefault="0066272A" w:rsidP="004E2CE1">
      <w:pPr>
        <w:spacing w:after="0" w:line="240" w:lineRule="auto"/>
      </w:pPr>
      <w:r>
        <w:separator/>
      </w:r>
    </w:p>
  </w:footnote>
  <w:footnote w:type="continuationSeparator" w:id="0">
    <w:p w14:paraId="49892702" w14:textId="77777777" w:rsidR="0066272A" w:rsidRDefault="0066272A" w:rsidP="004E2C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0NDS1NDM1MTIzMjJR0lEKTi0uzszPAykwqgUAetPwDCwAAAA="/>
  </w:docVars>
  <w:rsids>
    <w:rsidRoot w:val="001F4BC8"/>
    <w:rsid w:val="000032C2"/>
    <w:rsid w:val="00055F22"/>
    <w:rsid w:val="000775FB"/>
    <w:rsid w:val="00096FB5"/>
    <w:rsid w:val="000A2DBC"/>
    <w:rsid w:val="000A31E8"/>
    <w:rsid w:val="000B1685"/>
    <w:rsid w:val="000B3311"/>
    <w:rsid w:val="000F2FD8"/>
    <w:rsid w:val="00105607"/>
    <w:rsid w:val="001217C3"/>
    <w:rsid w:val="00124446"/>
    <w:rsid w:val="001613DF"/>
    <w:rsid w:val="001615BA"/>
    <w:rsid w:val="00161AD9"/>
    <w:rsid w:val="00164726"/>
    <w:rsid w:val="001700CC"/>
    <w:rsid w:val="00173A29"/>
    <w:rsid w:val="001B0005"/>
    <w:rsid w:val="001B2EEE"/>
    <w:rsid w:val="001B324F"/>
    <w:rsid w:val="001B3F84"/>
    <w:rsid w:val="001C2E23"/>
    <w:rsid w:val="001D20CC"/>
    <w:rsid w:val="001D4987"/>
    <w:rsid w:val="001E0B5A"/>
    <w:rsid w:val="001F4BC8"/>
    <w:rsid w:val="001F784C"/>
    <w:rsid w:val="00215BC4"/>
    <w:rsid w:val="00220312"/>
    <w:rsid w:val="00225D39"/>
    <w:rsid w:val="00227372"/>
    <w:rsid w:val="002354BB"/>
    <w:rsid w:val="00240AD6"/>
    <w:rsid w:val="00241EAC"/>
    <w:rsid w:val="00244F4C"/>
    <w:rsid w:val="0024657B"/>
    <w:rsid w:val="00254D15"/>
    <w:rsid w:val="00256D62"/>
    <w:rsid w:val="00276BE5"/>
    <w:rsid w:val="002772FC"/>
    <w:rsid w:val="00280C23"/>
    <w:rsid w:val="002832DC"/>
    <w:rsid w:val="002C3612"/>
    <w:rsid w:val="002D2D2B"/>
    <w:rsid w:val="002E3E06"/>
    <w:rsid w:val="002F4090"/>
    <w:rsid w:val="0030018F"/>
    <w:rsid w:val="00306FB7"/>
    <w:rsid w:val="00317308"/>
    <w:rsid w:val="003320A8"/>
    <w:rsid w:val="00335334"/>
    <w:rsid w:val="0034398C"/>
    <w:rsid w:val="00357594"/>
    <w:rsid w:val="003805CD"/>
    <w:rsid w:val="00384503"/>
    <w:rsid w:val="003928CD"/>
    <w:rsid w:val="003C3D88"/>
    <w:rsid w:val="003D0894"/>
    <w:rsid w:val="003F1B6E"/>
    <w:rsid w:val="003F652B"/>
    <w:rsid w:val="0040526C"/>
    <w:rsid w:val="00421B0D"/>
    <w:rsid w:val="00455AD1"/>
    <w:rsid w:val="00465E00"/>
    <w:rsid w:val="00471E04"/>
    <w:rsid w:val="004808C4"/>
    <w:rsid w:val="00494893"/>
    <w:rsid w:val="00496749"/>
    <w:rsid w:val="004A076D"/>
    <w:rsid w:val="004E2CE1"/>
    <w:rsid w:val="004E4F97"/>
    <w:rsid w:val="004E6C8D"/>
    <w:rsid w:val="004F50E1"/>
    <w:rsid w:val="004F5A30"/>
    <w:rsid w:val="005021EF"/>
    <w:rsid w:val="00504159"/>
    <w:rsid w:val="00512891"/>
    <w:rsid w:val="00530237"/>
    <w:rsid w:val="005424AB"/>
    <w:rsid w:val="0054371B"/>
    <w:rsid w:val="0055018A"/>
    <w:rsid w:val="00571131"/>
    <w:rsid w:val="00582157"/>
    <w:rsid w:val="00594F6A"/>
    <w:rsid w:val="005B723C"/>
    <w:rsid w:val="005C4DA8"/>
    <w:rsid w:val="005C4DC5"/>
    <w:rsid w:val="005C7009"/>
    <w:rsid w:val="005D32C6"/>
    <w:rsid w:val="005E4C95"/>
    <w:rsid w:val="005F26E3"/>
    <w:rsid w:val="00600E01"/>
    <w:rsid w:val="00600EBA"/>
    <w:rsid w:val="00606E03"/>
    <w:rsid w:val="006127C2"/>
    <w:rsid w:val="0062439B"/>
    <w:rsid w:val="00632A0C"/>
    <w:rsid w:val="00635751"/>
    <w:rsid w:val="006466DB"/>
    <w:rsid w:val="00654007"/>
    <w:rsid w:val="00655C8D"/>
    <w:rsid w:val="0066272A"/>
    <w:rsid w:val="006831E1"/>
    <w:rsid w:val="00683B09"/>
    <w:rsid w:val="006967CE"/>
    <w:rsid w:val="006B3FEB"/>
    <w:rsid w:val="006E48E8"/>
    <w:rsid w:val="00705EAB"/>
    <w:rsid w:val="00710CD1"/>
    <w:rsid w:val="0071151A"/>
    <w:rsid w:val="00721B88"/>
    <w:rsid w:val="00722A0A"/>
    <w:rsid w:val="00723F58"/>
    <w:rsid w:val="00734A1C"/>
    <w:rsid w:val="00755D16"/>
    <w:rsid w:val="00756B45"/>
    <w:rsid w:val="0076513F"/>
    <w:rsid w:val="0076721C"/>
    <w:rsid w:val="00790828"/>
    <w:rsid w:val="007B281F"/>
    <w:rsid w:val="007D42D8"/>
    <w:rsid w:val="007E5D1F"/>
    <w:rsid w:val="00807883"/>
    <w:rsid w:val="0083155A"/>
    <w:rsid w:val="00834A0C"/>
    <w:rsid w:val="0085424C"/>
    <w:rsid w:val="00857F71"/>
    <w:rsid w:val="0086326B"/>
    <w:rsid w:val="00866779"/>
    <w:rsid w:val="008715EB"/>
    <w:rsid w:val="00871ECE"/>
    <w:rsid w:val="008907C4"/>
    <w:rsid w:val="00891E53"/>
    <w:rsid w:val="008A6977"/>
    <w:rsid w:val="008D6A34"/>
    <w:rsid w:val="009058AB"/>
    <w:rsid w:val="009214CC"/>
    <w:rsid w:val="009243C2"/>
    <w:rsid w:val="00926FD0"/>
    <w:rsid w:val="00954841"/>
    <w:rsid w:val="009722BE"/>
    <w:rsid w:val="00995E2C"/>
    <w:rsid w:val="009D06B2"/>
    <w:rsid w:val="009D3772"/>
    <w:rsid w:val="009D6E70"/>
    <w:rsid w:val="009E5871"/>
    <w:rsid w:val="009E6F39"/>
    <w:rsid w:val="009F4629"/>
    <w:rsid w:val="00A14088"/>
    <w:rsid w:val="00A153A8"/>
    <w:rsid w:val="00A16624"/>
    <w:rsid w:val="00A556C5"/>
    <w:rsid w:val="00A95753"/>
    <w:rsid w:val="00AA0ADC"/>
    <w:rsid w:val="00AD2349"/>
    <w:rsid w:val="00AD39F6"/>
    <w:rsid w:val="00B06DBB"/>
    <w:rsid w:val="00B10460"/>
    <w:rsid w:val="00B21781"/>
    <w:rsid w:val="00B412E5"/>
    <w:rsid w:val="00B52FBA"/>
    <w:rsid w:val="00B67277"/>
    <w:rsid w:val="00B84B8A"/>
    <w:rsid w:val="00B8736B"/>
    <w:rsid w:val="00B91E9F"/>
    <w:rsid w:val="00BA01C5"/>
    <w:rsid w:val="00BB79B1"/>
    <w:rsid w:val="00C02833"/>
    <w:rsid w:val="00C06368"/>
    <w:rsid w:val="00C22D97"/>
    <w:rsid w:val="00C23DFC"/>
    <w:rsid w:val="00C65B8D"/>
    <w:rsid w:val="00C72239"/>
    <w:rsid w:val="00C74B7B"/>
    <w:rsid w:val="00C76C3A"/>
    <w:rsid w:val="00CB09C8"/>
    <w:rsid w:val="00CB4078"/>
    <w:rsid w:val="00CB67CB"/>
    <w:rsid w:val="00CD4921"/>
    <w:rsid w:val="00CF3249"/>
    <w:rsid w:val="00D01961"/>
    <w:rsid w:val="00D40122"/>
    <w:rsid w:val="00D442BC"/>
    <w:rsid w:val="00D46535"/>
    <w:rsid w:val="00D56E1C"/>
    <w:rsid w:val="00D62125"/>
    <w:rsid w:val="00D639B2"/>
    <w:rsid w:val="00DB0D2A"/>
    <w:rsid w:val="00DB3EAB"/>
    <w:rsid w:val="00DB68FD"/>
    <w:rsid w:val="00DB705A"/>
    <w:rsid w:val="00DC4844"/>
    <w:rsid w:val="00E04AB9"/>
    <w:rsid w:val="00E11B3B"/>
    <w:rsid w:val="00E2776A"/>
    <w:rsid w:val="00E45B92"/>
    <w:rsid w:val="00E46383"/>
    <w:rsid w:val="00E55871"/>
    <w:rsid w:val="00E627DB"/>
    <w:rsid w:val="00EA0F13"/>
    <w:rsid w:val="00EA1633"/>
    <w:rsid w:val="00EA6565"/>
    <w:rsid w:val="00EB4CED"/>
    <w:rsid w:val="00EC329F"/>
    <w:rsid w:val="00ED1CC9"/>
    <w:rsid w:val="00EE25F1"/>
    <w:rsid w:val="00EE30B8"/>
    <w:rsid w:val="00F1163B"/>
    <w:rsid w:val="00F12C9E"/>
    <w:rsid w:val="00F1557A"/>
    <w:rsid w:val="00F17C8E"/>
    <w:rsid w:val="00F33A8E"/>
    <w:rsid w:val="00F41A22"/>
    <w:rsid w:val="00F4217C"/>
    <w:rsid w:val="00F70EF8"/>
    <w:rsid w:val="00F823BB"/>
    <w:rsid w:val="00FB5853"/>
    <w:rsid w:val="00FC283F"/>
    <w:rsid w:val="00FD1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4CEDD"/>
  <w15:chartTrackingRefBased/>
  <w15:docId w15:val="{2B18D695-B009-442A-8B47-B45E82CD3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16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0E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16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823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23B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44F4C"/>
    <w:pPr>
      <w:spacing w:after="0" w:line="240" w:lineRule="auto"/>
    </w:pPr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13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70E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E2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2CE1"/>
  </w:style>
  <w:style w:type="paragraph" w:styleId="Footer">
    <w:name w:val="footer"/>
    <w:basedOn w:val="Normal"/>
    <w:link w:val="FooterChar"/>
    <w:uiPriority w:val="99"/>
    <w:unhideWhenUsed/>
    <w:rsid w:val="004E2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2C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hyperlink" Target="https://github.com/dabreegster/abstreet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10</Pages>
  <Words>581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fan</dc:creator>
  <cp:keywords/>
  <dc:description/>
  <cp:lastModifiedBy>yu fan</cp:lastModifiedBy>
  <cp:revision>236</cp:revision>
  <dcterms:created xsi:type="dcterms:W3CDTF">2021-01-20T14:19:00Z</dcterms:created>
  <dcterms:modified xsi:type="dcterms:W3CDTF">2021-01-28T01:23:00Z</dcterms:modified>
</cp:coreProperties>
</file>